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A56B2" w:rsidRPr="00FE13C3" w:rsidRDefault="006A56B2" w:rsidP="00234A8D">
      <w:pPr>
        <w:jc w:val="center"/>
        <w:rPr>
          <w:rFonts w:ascii="Century Gothic" w:hAnsi="Century Gothic" w:cs="Arial"/>
          <w:color w:val="000000" w:themeColor="text1"/>
          <w:sz w:val="20"/>
          <w:szCs w:val="20"/>
          <w:u w:val="single"/>
          <w:lang w:val="en-GB"/>
        </w:rPr>
      </w:pPr>
    </w:p>
    <w:p w:rsidR="00A80520" w:rsidRDefault="00FF16BB" w:rsidP="00234A8D">
      <w:pPr>
        <w:jc w:val="center"/>
        <w:rPr>
          <w:rFonts w:ascii="Century Gothic" w:hAnsi="Century Gothic" w:cs="Arial"/>
          <w:b/>
          <w:bCs/>
          <w:color w:val="000000" w:themeColor="text1"/>
          <w:sz w:val="22"/>
          <w:szCs w:val="22"/>
          <w:u w:val="single"/>
          <w:lang w:val="en-GB"/>
        </w:rPr>
      </w:pPr>
      <w:r>
        <w:rPr>
          <w:rFonts w:ascii="Century Gothic" w:hAnsi="Century Gothic" w:cs="Arial"/>
          <w:b/>
          <w:bCs/>
          <w:color w:val="000000" w:themeColor="text1"/>
          <w:sz w:val="22"/>
          <w:szCs w:val="22"/>
          <w:u w:val="single"/>
          <w:lang w:val="en-GB"/>
        </w:rPr>
        <w:t>Request for Supplemental Manpower</w:t>
      </w:r>
    </w:p>
    <w:p w:rsidR="00CE4C8B" w:rsidRDefault="00CE4C8B" w:rsidP="00234A8D">
      <w:pPr>
        <w:jc w:val="center"/>
        <w:rPr>
          <w:rFonts w:ascii="Century Gothic" w:hAnsi="Century Gothic" w:cs="Arial"/>
          <w:b/>
          <w:bCs/>
          <w:color w:val="000000" w:themeColor="text1"/>
          <w:sz w:val="22"/>
          <w:szCs w:val="22"/>
          <w:u w:val="single"/>
          <w:lang w:val="en-GB"/>
        </w:rPr>
      </w:pPr>
    </w:p>
    <w:p w:rsidR="00CE4C8B" w:rsidRPr="00FE13C3" w:rsidRDefault="00CE4C8B" w:rsidP="00234A8D">
      <w:pPr>
        <w:jc w:val="center"/>
        <w:rPr>
          <w:rFonts w:ascii="Century Gothic" w:hAnsi="Century Gothic" w:cs="Arial"/>
          <w:b/>
          <w:bCs/>
          <w:color w:val="000000" w:themeColor="text1"/>
          <w:sz w:val="22"/>
          <w:szCs w:val="22"/>
          <w:u w:val="single"/>
          <w:lang w:val="en-GB"/>
        </w:rPr>
      </w:pPr>
    </w:p>
    <w:p w:rsidR="000D7938" w:rsidRPr="00FE13C3" w:rsidRDefault="000D7938" w:rsidP="00FE13C3">
      <w:pPr>
        <w:rPr>
          <w:rFonts w:ascii="Century Gothic" w:hAnsi="Century Gothic" w:cs="Arial"/>
          <w:color w:val="000000" w:themeColor="text1"/>
          <w:sz w:val="20"/>
          <w:szCs w:val="20"/>
          <w:u w:val="single"/>
          <w:lang w:val="en-GB"/>
        </w:rPr>
      </w:pPr>
    </w:p>
    <w:tbl>
      <w:tblPr>
        <w:tblW w:w="10350" w:type="dxa"/>
        <w:tblInd w:w="-8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043"/>
        <w:gridCol w:w="287"/>
        <w:gridCol w:w="77"/>
        <w:gridCol w:w="271"/>
        <w:gridCol w:w="1632"/>
        <w:gridCol w:w="711"/>
        <w:gridCol w:w="1479"/>
        <w:gridCol w:w="960"/>
        <w:gridCol w:w="1890"/>
      </w:tblGrid>
      <w:tr w:rsidR="00FE13C3" w:rsidRPr="00FE13C3" w:rsidTr="008D3E57">
        <w:trPr>
          <w:trHeight w:val="432"/>
        </w:trPr>
        <w:tc>
          <w:tcPr>
            <w:tcW w:w="1035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:rsidR="00DF31B3" w:rsidRPr="00FE13C3" w:rsidRDefault="007C0074" w:rsidP="0041544D">
            <w:pPr>
              <w:jc w:val="center"/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highlight w:val="darkYellow"/>
                <w:lang w:val="en-GB"/>
              </w:rPr>
            </w:pPr>
            <w:r>
              <w:rPr>
                <w:rFonts w:ascii="Century Gothic" w:hAnsi="Century Gothic" w:cs="Arial"/>
                <w:b/>
                <w:color w:val="FFFFFF" w:themeColor="background1"/>
                <w:sz w:val="20"/>
                <w:szCs w:val="20"/>
                <w:lang w:val="en-GB"/>
              </w:rPr>
              <w:t>General Information</w:t>
            </w:r>
          </w:p>
        </w:tc>
      </w:tr>
      <w:tr w:rsidR="00FE13C3" w:rsidRPr="00FE13C3" w:rsidTr="007C0074">
        <w:trPr>
          <w:trHeight w:val="260"/>
        </w:trPr>
        <w:tc>
          <w:tcPr>
            <w:tcW w:w="3407" w:type="dxa"/>
            <w:gridSpan w:val="3"/>
            <w:tcBorders>
              <w:top w:val="single" w:sz="4" w:space="0" w:color="auto"/>
            </w:tcBorders>
            <w:shd w:val="pct10" w:color="auto" w:fill="auto"/>
          </w:tcPr>
          <w:p w:rsidR="00FE13C3" w:rsidRPr="00FE13C3" w:rsidRDefault="00FF16BB" w:rsidP="005D5B32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Department Name</w:t>
            </w:r>
          </w:p>
        </w:tc>
        <w:tc>
          <w:tcPr>
            <w:tcW w:w="6943" w:type="dxa"/>
            <w:gridSpan w:val="6"/>
            <w:tcBorders>
              <w:top w:val="single" w:sz="4" w:space="0" w:color="auto"/>
            </w:tcBorders>
          </w:tcPr>
          <w:p w:rsidR="00FE13C3" w:rsidRPr="00FE13C3" w:rsidRDefault="00FE13C3" w:rsidP="007C0074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5405C6" w:rsidRPr="00FE13C3" w:rsidTr="007C0074">
        <w:tc>
          <w:tcPr>
            <w:tcW w:w="3407" w:type="dxa"/>
            <w:gridSpan w:val="3"/>
            <w:shd w:val="pct10" w:color="auto" w:fill="auto"/>
          </w:tcPr>
          <w:p w:rsidR="005405C6" w:rsidRPr="00FE13C3" w:rsidRDefault="00FF16BB" w:rsidP="005D5B32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Requester Name &amp; Title</w:t>
            </w:r>
          </w:p>
        </w:tc>
        <w:tc>
          <w:tcPr>
            <w:tcW w:w="6943" w:type="dxa"/>
            <w:gridSpan w:val="6"/>
          </w:tcPr>
          <w:p w:rsidR="005405C6" w:rsidRPr="00FE13C3" w:rsidRDefault="005405C6" w:rsidP="00FF16BB">
            <w:pPr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FF16BB" w:rsidRPr="00FE13C3" w:rsidTr="007C0074">
        <w:tc>
          <w:tcPr>
            <w:tcW w:w="3407" w:type="dxa"/>
            <w:gridSpan w:val="3"/>
            <w:shd w:val="pct10" w:color="auto" w:fill="auto"/>
          </w:tcPr>
          <w:p w:rsidR="00FF16BB" w:rsidRPr="00FE13C3" w:rsidRDefault="00FF16BB" w:rsidP="00321F17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Type of Request</w:t>
            </w:r>
          </w:p>
        </w:tc>
        <w:tc>
          <w:tcPr>
            <w:tcW w:w="6943" w:type="dxa"/>
            <w:gridSpan w:val="6"/>
          </w:tcPr>
          <w:p w:rsidR="00FF16BB" w:rsidRPr="00FE13C3" w:rsidRDefault="00FF16BB" w:rsidP="00321F17">
            <w:pPr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  <w:t xml:space="preserve">Planned </w:t>
            </w:r>
            <w:sdt>
              <w:sdtPr>
                <w:rPr>
                  <w:rFonts w:ascii="Century Gothic" w:hAnsi="Century Gothic" w:cs="Arial"/>
                  <w:b/>
                  <w:color w:val="000000" w:themeColor="text1"/>
                  <w:sz w:val="20"/>
                  <w:szCs w:val="20"/>
                  <w:lang w:val="en-GB"/>
                </w:rPr>
                <w:id w:val="1151641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color w:val="000000" w:themeColor="text1"/>
                    <w:sz w:val="20"/>
                    <w:szCs w:val="20"/>
                    <w:lang w:val="en-GB"/>
                  </w:rPr>
                  <w:t>☐</w:t>
                </w:r>
              </w:sdtContent>
            </w:sdt>
            <w:r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  <w:t xml:space="preserve">                                    Unplanned </w:t>
            </w:r>
            <w:sdt>
              <w:sdtPr>
                <w:rPr>
                  <w:rFonts w:ascii="Century Gothic" w:hAnsi="Century Gothic" w:cs="Arial"/>
                  <w:b/>
                  <w:color w:val="000000" w:themeColor="text1"/>
                  <w:sz w:val="20"/>
                  <w:szCs w:val="20"/>
                  <w:lang w:val="en-GB"/>
                </w:rPr>
                <w:id w:val="-1871364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color w:val="000000" w:themeColor="text1"/>
                    <w:sz w:val="20"/>
                    <w:szCs w:val="20"/>
                    <w:lang w:val="en-GB"/>
                  </w:rPr>
                  <w:t>☐</w:t>
                </w:r>
              </w:sdtContent>
            </w:sdt>
          </w:p>
        </w:tc>
      </w:tr>
      <w:tr w:rsidR="00FF16BB" w:rsidRPr="00FE13C3" w:rsidTr="007C0074">
        <w:tc>
          <w:tcPr>
            <w:tcW w:w="3407" w:type="dxa"/>
            <w:gridSpan w:val="3"/>
            <w:tcBorders>
              <w:bottom w:val="single" w:sz="4" w:space="0" w:color="000000"/>
            </w:tcBorders>
            <w:shd w:val="pct10" w:color="auto" w:fill="auto"/>
          </w:tcPr>
          <w:p w:rsidR="00FF16BB" w:rsidRPr="00FE13C3" w:rsidRDefault="007C0062" w:rsidP="00321F17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Current Total Head Count</w:t>
            </w:r>
          </w:p>
        </w:tc>
        <w:tc>
          <w:tcPr>
            <w:tcW w:w="6943" w:type="dxa"/>
            <w:gridSpan w:val="6"/>
          </w:tcPr>
          <w:p w:rsidR="00FF16BB" w:rsidRPr="00FE13C3" w:rsidRDefault="007C0062" w:rsidP="00321F17">
            <w:pPr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  <w:t xml:space="preserve">Saudi:    </w:t>
            </w:r>
            <w:r w:rsidR="007C0074"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sdt>
              <w:sdtPr>
                <w:rPr>
                  <w:rFonts w:ascii="Century Gothic" w:hAnsi="Century Gothic" w:cs="Arial"/>
                  <w:b/>
                  <w:color w:val="000000" w:themeColor="text1"/>
                  <w:sz w:val="20"/>
                  <w:szCs w:val="20"/>
                  <w:lang w:val="en-GB"/>
                </w:rPr>
                <w:id w:val="-949630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0074">
                  <w:rPr>
                    <w:rFonts w:ascii="MS Gothic" w:eastAsia="MS Gothic" w:hAnsi="MS Gothic" w:cs="Arial" w:hint="eastAsia"/>
                    <w:b/>
                    <w:color w:val="000000" w:themeColor="text1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7C0074"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  <w:t xml:space="preserve">                                    </w:t>
            </w:r>
            <w:r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  <w:t>Non-Saudi:</w:t>
            </w:r>
            <w:r w:rsidR="007C0074"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  <w:t xml:space="preserve">  </w:t>
            </w:r>
            <w:sdt>
              <w:sdtPr>
                <w:rPr>
                  <w:rFonts w:ascii="Century Gothic" w:hAnsi="Century Gothic" w:cs="Arial"/>
                  <w:b/>
                  <w:color w:val="000000" w:themeColor="text1"/>
                  <w:sz w:val="20"/>
                  <w:szCs w:val="20"/>
                  <w:lang w:val="en-GB"/>
                </w:rPr>
                <w:id w:val="-891574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0074">
                  <w:rPr>
                    <w:rFonts w:ascii="MS Gothic" w:eastAsia="MS Gothic" w:hAnsi="MS Gothic" w:cs="Arial" w:hint="eastAsia"/>
                    <w:b/>
                    <w:color w:val="000000" w:themeColor="text1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7C0074"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  <w:t xml:space="preserve">     </w:t>
            </w:r>
          </w:p>
        </w:tc>
      </w:tr>
      <w:tr w:rsidR="00FF16BB" w:rsidRPr="00FE13C3" w:rsidTr="007C0074">
        <w:tc>
          <w:tcPr>
            <w:tcW w:w="3407" w:type="dxa"/>
            <w:gridSpan w:val="3"/>
            <w:tcBorders>
              <w:bottom w:val="single" w:sz="4" w:space="0" w:color="000000"/>
            </w:tcBorders>
            <w:shd w:val="pct10" w:color="auto" w:fill="auto"/>
          </w:tcPr>
          <w:p w:rsidR="00FF16BB" w:rsidRPr="00FE13C3" w:rsidRDefault="007C0062" w:rsidP="00321F17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Department</w:t>
            </w:r>
            <w:r w:rsidR="007C0074"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’</w:t>
            </w:r>
            <w: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s Saudization Rate</w:t>
            </w:r>
          </w:p>
        </w:tc>
        <w:tc>
          <w:tcPr>
            <w:tcW w:w="6943" w:type="dxa"/>
            <w:gridSpan w:val="6"/>
            <w:tcBorders>
              <w:bottom w:val="single" w:sz="4" w:space="0" w:color="000000"/>
            </w:tcBorders>
          </w:tcPr>
          <w:p w:rsidR="00FF16BB" w:rsidRPr="00FE13C3" w:rsidRDefault="00FF16BB" w:rsidP="00321F17">
            <w:pPr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321F17" w:rsidRPr="00FE13C3" w:rsidTr="008D3E57">
        <w:trPr>
          <w:trHeight w:val="432"/>
        </w:trPr>
        <w:tc>
          <w:tcPr>
            <w:tcW w:w="10350" w:type="dxa"/>
            <w:gridSpan w:val="9"/>
            <w:shd w:val="clear" w:color="auto" w:fill="000000" w:themeFill="text1"/>
            <w:vAlign w:val="center"/>
          </w:tcPr>
          <w:p w:rsidR="00321F17" w:rsidRPr="00FE13C3" w:rsidRDefault="00FF16BB" w:rsidP="00321F17">
            <w:pPr>
              <w:jc w:val="center"/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highlight w:val="darkYellow"/>
                <w:lang w:val="en-GB"/>
              </w:rPr>
            </w:pPr>
            <w:r>
              <w:rPr>
                <w:rFonts w:ascii="Century Gothic" w:hAnsi="Century Gothic" w:cs="Arial"/>
                <w:b/>
                <w:color w:val="FFFFFF" w:themeColor="background1"/>
                <w:sz w:val="20"/>
                <w:szCs w:val="20"/>
                <w:lang w:val="en-GB"/>
              </w:rPr>
              <w:t>Slot Availability</w:t>
            </w:r>
            <w:r w:rsidR="00321F17" w:rsidRPr="00FE13C3">
              <w:rPr>
                <w:rFonts w:ascii="Century Gothic" w:hAnsi="Century Gothic" w:cs="Arial"/>
                <w:b/>
                <w:color w:val="FFFFFF" w:themeColor="background1"/>
                <w:sz w:val="20"/>
                <w:szCs w:val="20"/>
                <w:lang w:val="en-GB"/>
              </w:rPr>
              <w:t xml:space="preserve"> </w:t>
            </w:r>
          </w:p>
        </w:tc>
      </w:tr>
      <w:tr w:rsidR="00321F17" w:rsidRPr="00FE13C3" w:rsidTr="007C0074">
        <w:tc>
          <w:tcPr>
            <w:tcW w:w="3407" w:type="dxa"/>
            <w:gridSpan w:val="3"/>
            <w:shd w:val="pct10" w:color="auto" w:fill="auto"/>
            <w:vAlign w:val="center"/>
          </w:tcPr>
          <w:p w:rsidR="00321F17" w:rsidRPr="00FE13C3" w:rsidRDefault="00FF16BB" w:rsidP="00321F17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Slot to be Utilized</w:t>
            </w:r>
          </w:p>
        </w:tc>
        <w:tc>
          <w:tcPr>
            <w:tcW w:w="6943" w:type="dxa"/>
            <w:gridSpan w:val="6"/>
            <w:vAlign w:val="center"/>
          </w:tcPr>
          <w:p w:rsidR="00321F17" w:rsidRPr="00FE13C3" w:rsidRDefault="00321F17" w:rsidP="00321F17">
            <w:pPr>
              <w:jc w:val="center"/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FF16BB" w:rsidRPr="00FE13C3" w:rsidTr="00B254B2">
        <w:tc>
          <w:tcPr>
            <w:tcW w:w="3407" w:type="dxa"/>
            <w:gridSpan w:val="3"/>
            <w:tcBorders>
              <w:bottom w:val="single" w:sz="4" w:space="0" w:color="000000"/>
            </w:tcBorders>
            <w:shd w:val="pct10" w:color="auto" w:fill="auto"/>
          </w:tcPr>
          <w:p w:rsidR="00FF16BB" w:rsidRPr="00FE13C3" w:rsidRDefault="00FF16BB" w:rsidP="00321F17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Number of Slot Allotted</w:t>
            </w:r>
          </w:p>
        </w:tc>
        <w:tc>
          <w:tcPr>
            <w:tcW w:w="2614" w:type="dxa"/>
            <w:gridSpan w:val="3"/>
            <w:tcBorders>
              <w:bottom w:val="single" w:sz="4" w:space="0" w:color="000000"/>
            </w:tcBorders>
          </w:tcPr>
          <w:p w:rsidR="00FF16BB" w:rsidRPr="00FE13C3" w:rsidRDefault="00FF16BB" w:rsidP="00321F17">
            <w:pPr>
              <w:jc w:val="center"/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2439" w:type="dxa"/>
            <w:gridSpan w:val="2"/>
            <w:tcBorders>
              <w:bottom w:val="single" w:sz="4" w:space="0" w:color="000000"/>
            </w:tcBorders>
          </w:tcPr>
          <w:p w:rsidR="00FF16BB" w:rsidRPr="00FE13C3" w:rsidRDefault="00FF16BB" w:rsidP="00321F17">
            <w:pPr>
              <w:jc w:val="center"/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Available slot</w:t>
            </w:r>
          </w:p>
        </w:tc>
        <w:tc>
          <w:tcPr>
            <w:tcW w:w="1890" w:type="dxa"/>
            <w:tcBorders>
              <w:bottom w:val="single" w:sz="4" w:space="0" w:color="000000"/>
            </w:tcBorders>
          </w:tcPr>
          <w:p w:rsidR="00FF16BB" w:rsidRPr="00FE13C3" w:rsidRDefault="00FF16BB" w:rsidP="00321F17">
            <w:pPr>
              <w:jc w:val="center"/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321F17" w:rsidRPr="00FE13C3" w:rsidTr="008D3E57">
        <w:trPr>
          <w:trHeight w:val="432"/>
        </w:trPr>
        <w:tc>
          <w:tcPr>
            <w:tcW w:w="10350" w:type="dxa"/>
            <w:gridSpan w:val="9"/>
            <w:shd w:val="clear" w:color="auto" w:fill="000000" w:themeFill="text1"/>
            <w:vAlign w:val="center"/>
          </w:tcPr>
          <w:p w:rsidR="00321F17" w:rsidRPr="00FE13C3" w:rsidRDefault="00FF16BB" w:rsidP="00321F17">
            <w:pPr>
              <w:jc w:val="center"/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highlight w:val="darkYellow"/>
                <w:lang w:val="en-GB"/>
              </w:rPr>
            </w:pPr>
            <w:r>
              <w:rPr>
                <w:rFonts w:ascii="Century Gothic" w:hAnsi="Century Gothic" w:cs="Arial"/>
                <w:b/>
                <w:color w:val="FFFFFF" w:themeColor="background1"/>
                <w:sz w:val="20"/>
                <w:szCs w:val="20"/>
                <w:lang w:val="en-GB"/>
              </w:rPr>
              <w:t>Position Details</w:t>
            </w:r>
          </w:p>
        </w:tc>
      </w:tr>
      <w:tr w:rsidR="007C0062" w:rsidRPr="00FE13C3" w:rsidTr="00CE4C8B">
        <w:tc>
          <w:tcPr>
            <w:tcW w:w="3043" w:type="dxa"/>
            <w:shd w:val="pct10" w:color="auto" w:fill="auto"/>
          </w:tcPr>
          <w:p w:rsidR="007C0062" w:rsidRPr="00FE13C3" w:rsidRDefault="007C0062" w:rsidP="00321F17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Nature of Position</w:t>
            </w:r>
          </w:p>
        </w:tc>
        <w:tc>
          <w:tcPr>
            <w:tcW w:w="2267" w:type="dxa"/>
            <w:gridSpan w:val="4"/>
          </w:tcPr>
          <w:p w:rsidR="007C0062" w:rsidRPr="00FE13C3" w:rsidRDefault="007C0062" w:rsidP="00321F17">
            <w:pPr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3150" w:type="dxa"/>
            <w:gridSpan w:val="3"/>
          </w:tcPr>
          <w:p w:rsidR="007C0062" w:rsidRPr="007C0074" w:rsidRDefault="007C0062" w:rsidP="007C0062">
            <w:pPr>
              <w:rPr>
                <w:rFonts w:ascii="Century Gothic" w:hAnsi="Century Gothic" w:cs="Arial"/>
                <w:bCs/>
                <w:color w:val="000000" w:themeColor="text1"/>
                <w:sz w:val="20"/>
                <w:szCs w:val="20"/>
                <w:lang w:val="en-GB"/>
              </w:rPr>
            </w:pPr>
            <w:r w:rsidRPr="007C0074">
              <w:rPr>
                <w:rFonts w:ascii="Century Gothic" w:hAnsi="Century Gothic" w:cs="Arial"/>
                <w:bCs/>
                <w:color w:val="000000" w:themeColor="text1"/>
                <w:sz w:val="20"/>
                <w:szCs w:val="20"/>
                <w:lang w:val="en-GB"/>
              </w:rPr>
              <w:t>Target Education/Degree</w:t>
            </w:r>
          </w:p>
        </w:tc>
        <w:tc>
          <w:tcPr>
            <w:tcW w:w="1890" w:type="dxa"/>
          </w:tcPr>
          <w:p w:rsidR="007C0062" w:rsidRPr="00FE13C3" w:rsidRDefault="007C0062" w:rsidP="00321F17">
            <w:pPr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7C0062" w:rsidRPr="00FE13C3" w:rsidTr="00CE4C8B">
        <w:tc>
          <w:tcPr>
            <w:tcW w:w="3043" w:type="dxa"/>
            <w:shd w:val="pct10" w:color="auto" w:fill="auto"/>
          </w:tcPr>
          <w:p w:rsidR="007C0062" w:rsidRPr="00FE13C3" w:rsidRDefault="007C0062" w:rsidP="00321F17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IF not listed, please specify</w:t>
            </w:r>
          </w:p>
        </w:tc>
        <w:tc>
          <w:tcPr>
            <w:tcW w:w="2267" w:type="dxa"/>
            <w:gridSpan w:val="4"/>
          </w:tcPr>
          <w:p w:rsidR="007C0062" w:rsidRPr="00FE13C3" w:rsidRDefault="007C0062" w:rsidP="007C0074">
            <w:pPr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3150" w:type="dxa"/>
            <w:gridSpan w:val="3"/>
          </w:tcPr>
          <w:p w:rsidR="007C0062" w:rsidRPr="007C0074" w:rsidRDefault="007C0062" w:rsidP="007C0062">
            <w:pPr>
              <w:rPr>
                <w:rFonts w:ascii="Century Gothic" w:hAnsi="Century Gothic" w:cs="Arial"/>
                <w:bCs/>
                <w:color w:val="000000" w:themeColor="text1"/>
                <w:sz w:val="20"/>
                <w:szCs w:val="20"/>
                <w:lang w:val="en-GB"/>
              </w:rPr>
            </w:pPr>
            <w:r w:rsidRPr="007C0074">
              <w:rPr>
                <w:rFonts w:ascii="Century Gothic" w:hAnsi="Century Gothic" w:cs="Arial"/>
                <w:bCs/>
                <w:color w:val="000000" w:themeColor="text1"/>
                <w:sz w:val="20"/>
                <w:szCs w:val="20"/>
                <w:lang w:val="en-GB"/>
              </w:rPr>
              <w:t>Target Years of Experience</w:t>
            </w:r>
          </w:p>
        </w:tc>
        <w:tc>
          <w:tcPr>
            <w:tcW w:w="1890" w:type="dxa"/>
          </w:tcPr>
          <w:p w:rsidR="007C0062" w:rsidRPr="00FE13C3" w:rsidRDefault="007C0062" w:rsidP="007C0074">
            <w:pPr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7C0062" w:rsidRPr="00FE13C3" w:rsidTr="00CE4C8B">
        <w:trPr>
          <w:trHeight w:val="269"/>
        </w:trPr>
        <w:tc>
          <w:tcPr>
            <w:tcW w:w="3043" w:type="dxa"/>
            <w:shd w:val="pct10" w:color="auto" w:fill="auto"/>
          </w:tcPr>
          <w:p w:rsidR="007C0062" w:rsidRPr="00FE13C3" w:rsidRDefault="007C0062" w:rsidP="00321F17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Job Function</w:t>
            </w:r>
          </w:p>
        </w:tc>
        <w:tc>
          <w:tcPr>
            <w:tcW w:w="2267" w:type="dxa"/>
            <w:gridSpan w:val="4"/>
          </w:tcPr>
          <w:p w:rsidR="007C0062" w:rsidRPr="00FE13C3" w:rsidRDefault="007C0062" w:rsidP="007C0074">
            <w:pPr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3150" w:type="dxa"/>
            <w:gridSpan w:val="3"/>
          </w:tcPr>
          <w:p w:rsidR="007C0062" w:rsidRPr="007C0074" w:rsidRDefault="007C0062" w:rsidP="007C0062">
            <w:pPr>
              <w:rPr>
                <w:rFonts w:ascii="Century Gothic" w:hAnsi="Century Gothic" w:cs="Arial"/>
                <w:bCs/>
                <w:color w:val="000000" w:themeColor="text1"/>
                <w:sz w:val="20"/>
                <w:szCs w:val="20"/>
                <w:lang w:val="en-GB"/>
              </w:rPr>
            </w:pPr>
            <w:r w:rsidRPr="007C0074">
              <w:rPr>
                <w:rFonts w:ascii="Century Gothic" w:hAnsi="Century Gothic" w:cs="Arial"/>
                <w:bCs/>
                <w:color w:val="000000" w:themeColor="text1"/>
                <w:sz w:val="20"/>
                <w:szCs w:val="20"/>
                <w:lang w:val="en-GB"/>
              </w:rPr>
              <w:t xml:space="preserve">Gender Preference </w:t>
            </w:r>
          </w:p>
        </w:tc>
        <w:tc>
          <w:tcPr>
            <w:tcW w:w="1890" w:type="dxa"/>
          </w:tcPr>
          <w:p w:rsidR="007C0062" w:rsidRPr="00FE13C3" w:rsidRDefault="007C0062" w:rsidP="00321F17">
            <w:pPr>
              <w:jc w:val="center"/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7C0062" w:rsidRPr="00FE13C3" w:rsidTr="00CE4C8B">
        <w:tc>
          <w:tcPr>
            <w:tcW w:w="3043" w:type="dxa"/>
            <w:shd w:val="pct10" w:color="auto" w:fill="auto"/>
          </w:tcPr>
          <w:p w:rsidR="007C0062" w:rsidRDefault="007C0074" w:rsidP="00321F17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Urgency</w:t>
            </w:r>
          </w:p>
        </w:tc>
        <w:tc>
          <w:tcPr>
            <w:tcW w:w="2267" w:type="dxa"/>
            <w:gridSpan w:val="4"/>
          </w:tcPr>
          <w:p w:rsidR="007C0062" w:rsidRPr="00FE13C3" w:rsidRDefault="007C0062" w:rsidP="007C0074">
            <w:pPr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3150" w:type="dxa"/>
            <w:gridSpan w:val="3"/>
          </w:tcPr>
          <w:p w:rsidR="007C0062" w:rsidRPr="007C0074" w:rsidRDefault="007C0074" w:rsidP="007C0074">
            <w:pPr>
              <w:rPr>
                <w:rFonts w:ascii="Century Gothic" w:hAnsi="Century Gothic" w:cs="Arial"/>
                <w:bCs/>
                <w:color w:val="000000" w:themeColor="text1"/>
                <w:sz w:val="20"/>
                <w:szCs w:val="20"/>
                <w:lang w:val="en-GB"/>
              </w:rPr>
            </w:pPr>
            <w:r w:rsidRPr="007C0074">
              <w:rPr>
                <w:rFonts w:ascii="Century Gothic" w:hAnsi="Century Gothic" w:cs="Arial"/>
                <w:bCs/>
                <w:color w:val="000000" w:themeColor="text1"/>
                <w:sz w:val="20"/>
                <w:szCs w:val="20"/>
                <w:lang w:val="en-GB"/>
              </w:rPr>
              <w:t>Target Nationality</w:t>
            </w:r>
          </w:p>
        </w:tc>
        <w:tc>
          <w:tcPr>
            <w:tcW w:w="1890" w:type="dxa"/>
          </w:tcPr>
          <w:p w:rsidR="007C0062" w:rsidRPr="00FE13C3" w:rsidRDefault="007C0062" w:rsidP="00321F17">
            <w:pPr>
              <w:jc w:val="center"/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7C0062" w:rsidRPr="00FE13C3" w:rsidTr="00552A5E">
        <w:trPr>
          <w:trHeight w:val="432"/>
        </w:trPr>
        <w:tc>
          <w:tcPr>
            <w:tcW w:w="5310" w:type="dxa"/>
            <w:gridSpan w:val="5"/>
            <w:shd w:val="clear" w:color="auto" w:fill="000000" w:themeFill="text1"/>
            <w:vAlign w:val="center"/>
          </w:tcPr>
          <w:p w:rsidR="007C0062" w:rsidRPr="000D444C" w:rsidRDefault="007C0062" w:rsidP="007C0062">
            <w:pPr>
              <w:jc w:val="center"/>
              <w:rPr>
                <w:rFonts w:ascii="Century Gothic" w:hAnsi="Century Gothic" w:cs="Arial"/>
                <w:b/>
                <w:color w:val="FFFFFF" w:themeColor="background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b/>
                <w:color w:val="FFFFFF" w:themeColor="background1"/>
                <w:sz w:val="20"/>
                <w:szCs w:val="20"/>
                <w:lang w:val="en-GB"/>
              </w:rPr>
              <w:t>Nature of Request</w:t>
            </w:r>
          </w:p>
        </w:tc>
        <w:tc>
          <w:tcPr>
            <w:tcW w:w="5040" w:type="dxa"/>
            <w:gridSpan w:val="4"/>
            <w:shd w:val="clear" w:color="auto" w:fill="000000" w:themeFill="text1"/>
            <w:vAlign w:val="center"/>
          </w:tcPr>
          <w:p w:rsidR="007C0062" w:rsidRPr="000D444C" w:rsidRDefault="007C0074" w:rsidP="007C0062">
            <w:pPr>
              <w:jc w:val="center"/>
              <w:rPr>
                <w:rFonts w:ascii="Century Gothic" w:hAnsi="Century Gothic" w:cs="Arial"/>
                <w:b/>
                <w:color w:val="FFFFFF" w:themeColor="background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b/>
                <w:color w:val="FFFFFF" w:themeColor="background1"/>
                <w:sz w:val="20"/>
                <w:szCs w:val="20"/>
                <w:lang w:val="en-GB"/>
              </w:rPr>
              <w:t>Reporting Line</w:t>
            </w:r>
          </w:p>
        </w:tc>
      </w:tr>
      <w:tr w:rsidR="00CE4C8B" w:rsidRPr="00FE13C3" w:rsidTr="00CE4C8B">
        <w:tc>
          <w:tcPr>
            <w:tcW w:w="3678" w:type="dxa"/>
            <w:gridSpan w:val="4"/>
            <w:shd w:val="pct5" w:color="auto" w:fill="auto"/>
            <w:vAlign w:val="center"/>
          </w:tcPr>
          <w:p w:rsidR="00CE4C8B" w:rsidRPr="007C0062" w:rsidRDefault="00CE4C8B" w:rsidP="007C0062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 w:rsidRPr="007C0062"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Vacant Position</w:t>
            </w:r>
          </w:p>
        </w:tc>
        <w:sdt>
          <w:sdtPr>
            <w:rPr>
              <w:rFonts w:ascii="Century Gothic" w:hAnsi="Century Gothic" w:cs="Arial"/>
              <w:color w:val="000000" w:themeColor="text1"/>
              <w:sz w:val="20"/>
              <w:szCs w:val="20"/>
              <w:lang w:val="en-GB"/>
            </w:rPr>
            <w:id w:val="13371135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632" w:type="dxa"/>
                <w:tcBorders>
                  <w:bottom w:val="single" w:sz="4" w:space="0" w:color="000000"/>
                </w:tcBorders>
                <w:shd w:val="pct5" w:color="auto" w:fill="auto"/>
              </w:tcPr>
              <w:p w:rsidR="00CE4C8B" w:rsidRPr="00FE13C3" w:rsidRDefault="00CE4C8B" w:rsidP="007C0062">
                <w:pPr>
                  <w:rPr>
                    <w:rFonts w:ascii="Century Gothic" w:hAnsi="Century Gothic" w:cs="Arial"/>
                    <w:color w:val="000000" w:themeColor="text1"/>
                    <w:sz w:val="20"/>
                    <w:szCs w:val="20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color w:val="000000" w:themeColor="text1"/>
                    <w:sz w:val="20"/>
                    <w:szCs w:val="20"/>
                    <w:lang w:val="en-GB"/>
                  </w:rPr>
                  <w:t>☐</w:t>
                </w:r>
              </w:p>
            </w:tc>
          </w:sdtContent>
        </w:sdt>
        <w:tc>
          <w:tcPr>
            <w:tcW w:w="2190" w:type="dxa"/>
            <w:gridSpan w:val="2"/>
            <w:tcBorders>
              <w:bottom w:val="single" w:sz="4" w:space="0" w:color="000000"/>
              <w:right w:val="single" w:sz="4" w:space="0" w:color="3B3838" w:themeColor="background2" w:themeShade="40"/>
            </w:tcBorders>
            <w:shd w:val="pct5" w:color="auto" w:fill="auto"/>
          </w:tcPr>
          <w:p w:rsidR="00CE4C8B" w:rsidRPr="00FE13C3" w:rsidRDefault="00CE4C8B" w:rsidP="007C0062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Reporting to</w:t>
            </w:r>
          </w:p>
        </w:tc>
        <w:tc>
          <w:tcPr>
            <w:tcW w:w="2850" w:type="dxa"/>
            <w:gridSpan w:val="2"/>
            <w:tcBorders>
              <w:left w:val="single" w:sz="4" w:space="0" w:color="3B3838" w:themeColor="background2" w:themeShade="40"/>
              <w:bottom w:val="single" w:sz="4" w:space="0" w:color="000000"/>
            </w:tcBorders>
            <w:shd w:val="pct5" w:color="auto" w:fill="auto"/>
          </w:tcPr>
          <w:p w:rsidR="00CE4C8B" w:rsidRPr="00FE13C3" w:rsidRDefault="00CE4C8B" w:rsidP="00CE4C8B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CE4C8B" w:rsidRPr="00FE13C3" w:rsidTr="00CE4C8B">
        <w:tc>
          <w:tcPr>
            <w:tcW w:w="3678" w:type="dxa"/>
            <w:gridSpan w:val="4"/>
            <w:shd w:val="pct10" w:color="auto" w:fill="auto"/>
            <w:vAlign w:val="center"/>
          </w:tcPr>
          <w:p w:rsidR="00CE4C8B" w:rsidRPr="007C0062" w:rsidRDefault="00CE4C8B" w:rsidP="008D3E57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 w:rsidRPr="007C0062"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Replacement Due to Resignation</w:t>
            </w:r>
          </w:p>
        </w:tc>
        <w:sdt>
          <w:sdtPr>
            <w:rPr>
              <w:rFonts w:ascii="Century Gothic" w:hAnsi="Century Gothic" w:cs="Arial"/>
              <w:color w:val="000000" w:themeColor="text1"/>
              <w:sz w:val="20"/>
              <w:szCs w:val="20"/>
              <w:lang w:val="en-GB"/>
            </w:rPr>
            <w:id w:val="3446811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632" w:type="dxa"/>
                <w:shd w:val="pct10" w:color="auto" w:fill="auto"/>
              </w:tcPr>
              <w:p w:rsidR="00CE4C8B" w:rsidRPr="00FE13C3" w:rsidRDefault="00CE4C8B" w:rsidP="007C0062">
                <w:pPr>
                  <w:rPr>
                    <w:rFonts w:ascii="Century Gothic" w:hAnsi="Century Gothic" w:cs="Arial"/>
                    <w:color w:val="000000" w:themeColor="text1"/>
                    <w:sz w:val="20"/>
                    <w:szCs w:val="20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color w:val="000000" w:themeColor="text1"/>
                    <w:sz w:val="20"/>
                    <w:szCs w:val="20"/>
                    <w:lang w:val="en-GB"/>
                  </w:rPr>
                  <w:t>☐</w:t>
                </w:r>
              </w:p>
            </w:tc>
          </w:sdtContent>
        </w:sdt>
        <w:tc>
          <w:tcPr>
            <w:tcW w:w="2190" w:type="dxa"/>
            <w:gridSpan w:val="2"/>
            <w:tcBorders>
              <w:right w:val="single" w:sz="4" w:space="0" w:color="3B3838" w:themeColor="background2" w:themeShade="40"/>
            </w:tcBorders>
            <w:shd w:val="pct10" w:color="auto" w:fill="auto"/>
          </w:tcPr>
          <w:p w:rsidR="00CE4C8B" w:rsidRPr="00FE13C3" w:rsidRDefault="00CE4C8B" w:rsidP="007C0074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Next Reporting Line</w:t>
            </w:r>
          </w:p>
        </w:tc>
        <w:tc>
          <w:tcPr>
            <w:tcW w:w="2850" w:type="dxa"/>
            <w:gridSpan w:val="2"/>
            <w:tcBorders>
              <w:left w:val="single" w:sz="4" w:space="0" w:color="3B3838" w:themeColor="background2" w:themeShade="40"/>
            </w:tcBorders>
            <w:shd w:val="pct10" w:color="auto" w:fill="auto"/>
          </w:tcPr>
          <w:p w:rsidR="00CE4C8B" w:rsidRPr="00FE13C3" w:rsidRDefault="00CE4C8B" w:rsidP="00CE4C8B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7C0074" w:rsidRPr="00FE13C3" w:rsidTr="00CE4C8B">
        <w:tc>
          <w:tcPr>
            <w:tcW w:w="3678" w:type="dxa"/>
            <w:gridSpan w:val="4"/>
            <w:shd w:val="pct10" w:color="auto" w:fill="auto"/>
            <w:vAlign w:val="center"/>
          </w:tcPr>
          <w:p w:rsidR="007C0074" w:rsidRPr="007C0062" w:rsidRDefault="007C0074" w:rsidP="008D3E57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 w:rsidRPr="007C0062"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Replacement Due to Termination</w:t>
            </w:r>
          </w:p>
        </w:tc>
        <w:sdt>
          <w:sdtPr>
            <w:rPr>
              <w:rFonts w:ascii="Century Gothic" w:hAnsi="Century Gothic" w:cs="Arial"/>
              <w:b/>
              <w:color w:val="000000" w:themeColor="text1"/>
              <w:sz w:val="20"/>
              <w:szCs w:val="20"/>
              <w:lang w:val="en-GB"/>
            </w:rPr>
            <w:id w:val="-2656200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32" w:type="dxa"/>
                <w:vAlign w:val="center"/>
              </w:tcPr>
              <w:p w:rsidR="007C0074" w:rsidRPr="00FE13C3" w:rsidRDefault="007C0074" w:rsidP="007C0062">
                <w:pPr>
                  <w:rPr>
                    <w:rFonts w:ascii="Century Gothic" w:hAnsi="Century Gothic" w:cs="Arial"/>
                    <w:b/>
                    <w:color w:val="000000" w:themeColor="text1"/>
                    <w:sz w:val="20"/>
                    <w:szCs w:val="20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000000" w:themeColor="text1"/>
                    <w:sz w:val="20"/>
                    <w:szCs w:val="20"/>
                    <w:lang w:val="en-GB"/>
                  </w:rPr>
                  <w:t>☐</w:t>
                </w:r>
              </w:p>
            </w:tc>
          </w:sdtContent>
        </w:sdt>
        <w:tc>
          <w:tcPr>
            <w:tcW w:w="5040" w:type="dxa"/>
            <w:gridSpan w:val="4"/>
            <w:vAlign w:val="center"/>
          </w:tcPr>
          <w:p w:rsidR="007C0074" w:rsidRPr="00FE13C3" w:rsidRDefault="007C0074" w:rsidP="007C0074">
            <w:pPr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7C0074" w:rsidRPr="00FE13C3" w:rsidTr="00CE4C8B">
        <w:tc>
          <w:tcPr>
            <w:tcW w:w="3678" w:type="dxa"/>
            <w:gridSpan w:val="4"/>
            <w:shd w:val="pct10" w:color="auto" w:fill="auto"/>
            <w:vAlign w:val="center"/>
          </w:tcPr>
          <w:p w:rsidR="007C0074" w:rsidRPr="007C0062" w:rsidRDefault="007C0074" w:rsidP="008D3E57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 w:rsidRPr="007C0062"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Replacement Due to Transfer</w:t>
            </w:r>
          </w:p>
        </w:tc>
        <w:sdt>
          <w:sdtPr>
            <w:rPr>
              <w:rFonts w:ascii="Century Gothic" w:hAnsi="Century Gothic" w:cs="Arial"/>
              <w:color w:val="000000" w:themeColor="text1"/>
              <w:sz w:val="20"/>
              <w:szCs w:val="20"/>
              <w:lang w:val="en-GB"/>
            </w:rPr>
            <w:id w:val="-5463647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32" w:type="dxa"/>
                <w:tcBorders>
                  <w:bottom w:val="single" w:sz="4" w:space="0" w:color="000000"/>
                </w:tcBorders>
              </w:tcPr>
              <w:p w:rsidR="007C0074" w:rsidRPr="00FE13C3" w:rsidRDefault="007C0074" w:rsidP="00321F17">
                <w:pPr>
                  <w:rPr>
                    <w:rFonts w:ascii="Century Gothic" w:hAnsi="Century Gothic" w:cs="Arial"/>
                    <w:color w:val="000000" w:themeColor="text1"/>
                    <w:sz w:val="20"/>
                    <w:szCs w:val="20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color w:val="000000" w:themeColor="text1"/>
                    <w:sz w:val="20"/>
                    <w:szCs w:val="20"/>
                    <w:lang w:val="en-GB"/>
                  </w:rPr>
                  <w:t>☐</w:t>
                </w:r>
              </w:p>
            </w:tc>
          </w:sdtContent>
        </w:sdt>
        <w:tc>
          <w:tcPr>
            <w:tcW w:w="5040" w:type="dxa"/>
            <w:gridSpan w:val="4"/>
            <w:tcBorders>
              <w:bottom w:val="single" w:sz="4" w:space="0" w:color="000000"/>
            </w:tcBorders>
          </w:tcPr>
          <w:p w:rsidR="007C0074" w:rsidRPr="00FE13C3" w:rsidRDefault="007C0074" w:rsidP="00321F17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7C0062" w:rsidRPr="00FE13C3" w:rsidTr="007C0074">
        <w:tc>
          <w:tcPr>
            <w:tcW w:w="3678" w:type="dxa"/>
            <w:gridSpan w:val="4"/>
            <w:shd w:val="pct10" w:color="auto" w:fill="auto"/>
            <w:vAlign w:val="center"/>
          </w:tcPr>
          <w:p w:rsidR="007C0062" w:rsidRPr="007C0062" w:rsidRDefault="007C0062" w:rsidP="008D3E57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 w:rsidRPr="007C0062"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Other (please specify)</w:t>
            </w:r>
          </w:p>
        </w:tc>
        <w:tc>
          <w:tcPr>
            <w:tcW w:w="6672" w:type="dxa"/>
            <w:gridSpan w:val="5"/>
            <w:shd w:val="pct10" w:color="auto" w:fill="auto"/>
          </w:tcPr>
          <w:p w:rsidR="007C0062" w:rsidRPr="00FE13C3" w:rsidRDefault="007C0062" w:rsidP="007C0062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321F17" w:rsidRPr="00FE13C3" w:rsidTr="008D3E57">
        <w:trPr>
          <w:trHeight w:val="432"/>
        </w:trPr>
        <w:tc>
          <w:tcPr>
            <w:tcW w:w="10350" w:type="dxa"/>
            <w:gridSpan w:val="9"/>
            <w:shd w:val="clear" w:color="auto" w:fill="000000" w:themeFill="text1"/>
            <w:vAlign w:val="center"/>
          </w:tcPr>
          <w:p w:rsidR="00321F17" w:rsidRPr="00FE13C3" w:rsidRDefault="007C0074" w:rsidP="00CE4C8B">
            <w:pPr>
              <w:jc w:val="center"/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b/>
                <w:color w:val="FFFFFF" w:themeColor="background1"/>
                <w:sz w:val="20"/>
                <w:szCs w:val="20"/>
                <w:lang w:val="en-GB"/>
              </w:rPr>
              <w:t>Main Job Functions/Tasks</w:t>
            </w:r>
          </w:p>
        </w:tc>
      </w:tr>
      <w:tr w:rsidR="00CD3D18" w:rsidRPr="00FE13C3" w:rsidTr="00552A5E">
        <w:trPr>
          <w:trHeight w:val="1052"/>
        </w:trPr>
        <w:tc>
          <w:tcPr>
            <w:tcW w:w="5310" w:type="dxa"/>
            <w:gridSpan w:val="5"/>
            <w:shd w:val="pct10" w:color="auto" w:fill="auto"/>
          </w:tcPr>
          <w:p w:rsidR="00CD3D18" w:rsidRDefault="00CD3D18" w:rsidP="007C0074">
            <w:pPr>
              <w:pStyle w:val="ListParagraph"/>
              <w:numPr>
                <w:ilvl w:val="0"/>
                <w:numId w:val="2"/>
              </w:num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 xml:space="preserve"> </w:t>
            </w:r>
          </w:p>
          <w:p w:rsidR="00CD3D18" w:rsidRDefault="00CD3D18" w:rsidP="007C0074">
            <w:pPr>
              <w:pStyle w:val="ListParagraph"/>
              <w:numPr>
                <w:ilvl w:val="0"/>
                <w:numId w:val="2"/>
              </w:num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 xml:space="preserve"> </w:t>
            </w:r>
          </w:p>
          <w:p w:rsidR="00CD3D18" w:rsidRDefault="00CD3D18" w:rsidP="007C0074">
            <w:pPr>
              <w:pStyle w:val="ListParagraph"/>
              <w:numPr>
                <w:ilvl w:val="0"/>
                <w:numId w:val="2"/>
              </w:num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 xml:space="preserve">  </w:t>
            </w:r>
          </w:p>
          <w:p w:rsidR="00CD3D18" w:rsidRDefault="00D07013" w:rsidP="007C0074">
            <w:pPr>
              <w:pStyle w:val="ListParagraph"/>
              <w:numPr>
                <w:ilvl w:val="0"/>
                <w:numId w:val="2"/>
              </w:num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 xml:space="preserve"> </w:t>
            </w:r>
          </w:p>
          <w:p w:rsidR="00D07013" w:rsidRPr="00D07013" w:rsidRDefault="00D07013" w:rsidP="00D07013">
            <w:pPr>
              <w:rPr>
                <w:rFonts w:ascii="Century Gothic" w:hAnsi="Century Gothic" w:cs="Arial"/>
                <w:b/>
                <w:bCs/>
                <w:i/>
                <w:iCs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b/>
                <w:bCs/>
                <w:i/>
                <w:iCs/>
                <w:color w:val="000000" w:themeColor="text1"/>
                <w:sz w:val="20"/>
                <w:szCs w:val="20"/>
                <w:lang w:val="en-GB"/>
              </w:rPr>
              <w:t>*</w:t>
            </w:r>
            <w:r w:rsidRPr="00D07013">
              <w:rPr>
                <w:rFonts w:ascii="Century Gothic" w:hAnsi="Century Gothic" w:cs="Arial"/>
                <w:b/>
                <w:bCs/>
                <w:i/>
                <w:iCs/>
                <w:color w:val="000000" w:themeColor="text1"/>
                <w:sz w:val="20"/>
                <w:szCs w:val="20"/>
                <w:lang w:val="en-GB"/>
              </w:rPr>
              <w:t>Please attached Job Description</w:t>
            </w:r>
          </w:p>
        </w:tc>
        <w:tc>
          <w:tcPr>
            <w:tcW w:w="5040" w:type="dxa"/>
            <w:gridSpan w:val="4"/>
            <w:shd w:val="pct10" w:color="auto" w:fill="auto"/>
          </w:tcPr>
          <w:p w:rsidR="00CD3D18" w:rsidRDefault="00CD3D18" w:rsidP="00CD3D18">
            <w:pPr>
              <w:pStyle w:val="ListParagraph"/>
              <w:numPr>
                <w:ilvl w:val="0"/>
                <w:numId w:val="2"/>
              </w:num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 xml:space="preserve"> </w:t>
            </w:r>
          </w:p>
          <w:p w:rsidR="00CD3D18" w:rsidRDefault="00CD3D18" w:rsidP="00CD3D18">
            <w:pPr>
              <w:pStyle w:val="ListParagraph"/>
              <w:numPr>
                <w:ilvl w:val="0"/>
                <w:numId w:val="2"/>
              </w:num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 xml:space="preserve"> </w:t>
            </w:r>
          </w:p>
          <w:p w:rsidR="00CD3D18" w:rsidRDefault="00CD3D18" w:rsidP="00CD3D18">
            <w:pPr>
              <w:pStyle w:val="ListParagraph"/>
              <w:numPr>
                <w:ilvl w:val="0"/>
                <w:numId w:val="2"/>
              </w:num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 xml:space="preserve"> </w:t>
            </w:r>
          </w:p>
          <w:p w:rsidR="00CD3D18" w:rsidRDefault="00CD3D18" w:rsidP="00CD3D18">
            <w:pPr>
              <w:pStyle w:val="ListParagraph"/>
              <w:numPr>
                <w:ilvl w:val="0"/>
                <w:numId w:val="2"/>
              </w:num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 xml:space="preserve"> </w:t>
            </w:r>
          </w:p>
          <w:p w:rsidR="004269FC" w:rsidRPr="00CD3D18" w:rsidRDefault="004269FC" w:rsidP="00D07013">
            <w:pPr>
              <w:pStyle w:val="ListParagraph"/>
              <w:ind w:left="780"/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7C0074" w:rsidRPr="00FE13C3" w:rsidTr="00552A5E">
        <w:trPr>
          <w:trHeight w:val="144"/>
        </w:trPr>
        <w:tc>
          <w:tcPr>
            <w:tcW w:w="10350" w:type="dxa"/>
            <w:gridSpan w:val="9"/>
            <w:shd w:val="clear" w:color="auto" w:fill="auto"/>
            <w:vAlign w:val="center"/>
          </w:tcPr>
          <w:p w:rsidR="007C0074" w:rsidRPr="00552A5E" w:rsidRDefault="00552A5E" w:rsidP="005141D2">
            <w:pPr>
              <w:pStyle w:val="ListParagraph"/>
              <w:ind w:left="780"/>
              <w:jc w:val="center"/>
              <w:rPr>
                <w:rFonts w:ascii="Century Gothic" w:hAnsi="Century Gothic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b/>
                <w:bCs/>
                <w:sz w:val="20"/>
                <w:szCs w:val="20"/>
                <w:lang w:val="en-GB"/>
              </w:rPr>
              <w:t>Reviewed and Recommended by</w:t>
            </w:r>
          </w:p>
        </w:tc>
      </w:tr>
      <w:tr w:rsidR="00552A5E" w:rsidRPr="00FE13C3" w:rsidTr="00552A5E">
        <w:trPr>
          <w:trHeight w:val="20"/>
        </w:trPr>
        <w:tc>
          <w:tcPr>
            <w:tcW w:w="3330" w:type="dxa"/>
            <w:gridSpan w:val="2"/>
            <w:tcBorders>
              <w:right w:val="single" w:sz="4" w:space="0" w:color="3B3838" w:themeColor="background2" w:themeShade="40"/>
            </w:tcBorders>
            <w:shd w:val="clear" w:color="auto" w:fill="auto"/>
          </w:tcPr>
          <w:p w:rsidR="00552A5E" w:rsidRPr="00552A5E" w:rsidRDefault="00552A5E" w:rsidP="00552A5E">
            <w:pPr>
              <w:rPr>
                <w:rFonts w:ascii="Century Gothic" w:hAnsi="Century Gothic" w:cs="Calibri"/>
                <w:b/>
                <w:bCs/>
                <w:sz w:val="20"/>
                <w:szCs w:val="20"/>
              </w:rPr>
            </w:pPr>
            <w:r w:rsidRPr="00552A5E">
              <w:rPr>
                <w:rFonts w:ascii="Century Gothic" w:hAnsi="Century Gothic" w:cs="Arial"/>
                <w:b/>
                <w:sz w:val="20"/>
                <w:szCs w:val="20"/>
                <w:lang w:val="en-GB"/>
              </w:rPr>
              <w:t>Department Manager/Director</w:t>
            </w:r>
          </w:p>
        </w:tc>
        <w:tc>
          <w:tcPr>
            <w:tcW w:w="7020" w:type="dxa"/>
            <w:gridSpan w:val="7"/>
            <w:tcBorders>
              <w:left w:val="single" w:sz="4" w:space="0" w:color="3B3838" w:themeColor="background2" w:themeShade="40"/>
            </w:tcBorders>
            <w:shd w:val="clear" w:color="auto" w:fill="auto"/>
          </w:tcPr>
          <w:p w:rsidR="00552A5E" w:rsidRPr="00552A5E" w:rsidRDefault="00552A5E" w:rsidP="00552A5E">
            <w:pPr>
              <w:rPr>
                <w:rFonts w:ascii="Century Gothic" w:hAnsi="Century Gothic" w:cs="Calibri"/>
                <w:b/>
                <w:bCs/>
                <w:sz w:val="20"/>
                <w:szCs w:val="20"/>
              </w:rPr>
            </w:pPr>
          </w:p>
        </w:tc>
      </w:tr>
      <w:tr w:rsidR="00552A5E" w:rsidRPr="00FE13C3" w:rsidTr="00552A5E">
        <w:trPr>
          <w:trHeight w:val="933"/>
        </w:trPr>
        <w:tc>
          <w:tcPr>
            <w:tcW w:w="10350" w:type="dxa"/>
            <w:gridSpan w:val="9"/>
            <w:shd w:val="clear" w:color="auto" w:fill="FFFFFF" w:themeFill="background1"/>
            <w:vAlign w:val="bottom"/>
          </w:tcPr>
          <w:p w:rsidR="00552A5E" w:rsidRPr="008D3E57" w:rsidRDefault="00552A5E" w:rsidP="00552A5E">
            <w:pPr>
              <w:pStyle w:val="NormalWeb"/>
              <w:jc w:val="center"/>
              <w:rPr>
                <w:rFonts w:ascii="Century Gothic" w:hAnsi="Century Gothic" w:cs="Helvetica"/>
                <w:b/>
                <w:bCs/>
                <w:color w:val="494949"/>
                <w:sz w:val="14"/>
                <w:szCs w:val="14"/>
              </w:rPr>
            </w:pPr>
            <w:r w:rsidRPr="005141D2"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  <w:t>Signature</w:t>
            </w:r>
          </w:p>
        </w:tc>
      </w:tr>
      <w:tr w:rsidR="00552A5E" w:rsidRPr="00FE13C3" w:rsidTr="00D15533">
        <w:tc>
          <w:tcPr>
            <w:tcW w:w="10350" w:type="dxa"/>
            <w:gridSpan w:val="9"/>
            <w:tcBorders>
              <w:bottom w:val="single" w:sz="4" w:space="0" w:color="000000"/>
            </w:tcBorders>
          </w:tcPr>
          <w:p w:rsidR="00552A5E" w:rsidRPr="00FE13C3" w:rsidRDefault="00552A5E" w:rsidP="005141D2">
            <w:pPr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  <w:t>Date</w:t>
            </w:r>
          </w:p>
        </w:tc>
      </w:tr>
    </w:tbl>
    <w:p w:rsidR="005141D2" w:rsidRPr="00FE13C3" w:rsidRDefault="005141D2" w:rsidP="00376C39">
      <w:pPr>
        <w:rPr>
          <w:rFonts w:ascii="Century Gothic" w:hAnsi="Century Gothic" w:cs="Arial"/>
          <w:color w:val="000000" w:themeColor="text1"/>
          <w:sz w:val="20"/>
          <w:szCs w:val="20"/>
          <w:u w:val="single"/>
          <w:lang w:val="en-GB"/>
        </w:rPr>
      </w:pPr>
      <w:bookmarkStart w:id="0" w:name="_GoBack"/>
      <w:bookmarkEnd w:id="0"/>
    </w:p>
    <w:sectPr w:rsidR="005141D2" w:rsidRPr="00FE13C3" w:rsidSect="00376C39">
      <w:headerReference w:type="default" r:id="rId8"/>
      <w:pgSz w:w="12240" w:h="15840" w:code="1"/>
      <w:pgMar w:top="1440" w:right="1800" w:bottom="81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B483A" w:rsidRDefault="006B483A" w:rsidP="001949F3">
      <w:r>
        <w:separator/>
      </w:r>
    </w:p>
  </w:endnote>
  <w:endnote w:type="continuationSeparator" w:id="0">
    <w:p w:rsidR="006B483A" w:rsidRDefault="006B483A" w:rsidP="001949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B483A" w:rsidRDefault="006B483A" w:rsidP="001949F3">
      <w:r>
        <w:separator/>
      </w:r>
    </w:p>
  </w:footnote>
  <w:footnote w:type="continuationSeparator" w:id="0">
    <w:p w:rsidR="006B483A" w:rsidRDefault="006B483A" w:rsidP="001949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F540F" w:rsidRDefault="008D3E57" w:rsidP="008D3E57">
    <w:pPr>
      <w:pStyle w:val="Header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932B2C1">
          <wp:simplePos x="0" y="0"/>
          <wp:positionH relativeFrom="margin">
            <wp:align>center</wp:align>
          </wp:positionH>
          <wp:positionV relativeFrom="paragraph">
            <wp:posOffset>-304800</wp:posOffset>
          </wp:positionV>
          <wp:extent cx="3891280" cy="588396"/>
          <wp:effectExtent l="0" t="0" r="0" b="2540"/>
          <wp:wrapTight wrapText="bothSides">
            <wp:wrapPolygon edited="0">
              <wp:start x="846" y="0"/>
              <wp:lineTo x="0" y="4199"/>
              <wp:lineTo x="0" y="16795"/>
              <wp:lineTo x="740" y="20994"/>
              <wp:lineTo x="3701" y="20994"/>
              <wp:lineTo x="21466" y="15395"/>
              <wp:lineTo x="21466" y="4199"/>
              <wp:lineTo x="3701" y="0"/>
              <wp:lineTo x="846" y="0"/>
            </wp:wrapPolygon>
          </wp:wrapTight>
          <wp:docPr id="6" name="Picture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6" name="Picture 216"/>
                  <pic:cNvPicPr/>
                </pic:nvPicPr>
                <pic:blipFill rotWithShape="1">
                  <a:blip r:embed="rId1" cstate="print">
                    <a:clrChange>
                      <a:clrFrom>
                        <a:srgbClr val="F2F2F2"/>
                      </a:clrFrom>
                      <a:clrTo>
                        <a:srgbClr val="F2F2F2">
                          <a:alpha val="0"/>
                        </a:srgbClr>
                      </a:clrTo>
                    </a:clrChange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5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3891280" cy="58839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034F95"/>
    <w:multiLevelType w:val="hybridMultilevel"/>
    <w:tmpl w:val="9A64751A"/>
    <w:lvl w:ilvl="0" w:tplc="D8A84F9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3B8C9FE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CCE631AA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8FCAB27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74E0460E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F5928D7E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9AE24B1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7869882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3A18F43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A65043"/>
    <w:multiLevelType w:val="hybridMultilevel"/>
    <w:tmpl w:val="B900D18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QwNzO0NDU1szQAUko6SsGpxcWZ+XkgBaa1AAwR0WcsAAAA"/>
  </w:docVars>
  <w:rsids>
    <w:rsidRoot w:val="00E07882"/>
    <w:rsid w:val="00001985"/>
    <w:rsid w:val="00006175"/>
    <w:rsid w:val="00007EA7"/>
    <w:rsid w:val="00010964"/>
    <w:rsid w:val="00011123"/>
    <w:rsid w:val="000141C7"/>
    <w:rsid w:val="000157C5"/>
    <w:rsid w:val="0001687F"/>
    <w:rsid w:val="00016D84"/>
    <w:rsid w:val="000211F5"/>
    <w:rsid w:val="00022161"/>
    <w:rsid w:val="0002282D"/>
    <w:rsid w:val="00022F1C"/>
    <w:rsid w:val="0002444D"/>
    <w:rsid w:val="0002771B"/>
    <w:rsid w:val="00033277"/>
    <w:rsid w:val="00036558"/>
    <w:rsid w:val="00041008"/>
    <w:rsid w:val="000433D2"/>
    <w:rsid w:val="00043A6B"/>
    <w:rsid w:val="00044052"/>
    <w:rsid w:val="00051DD1"/>
    <w:rsid w:val="000537D1"/>
    <w:rsid w:val="000554E9"/>
    <w:rsid w:val="00057EA2"/>
    <w:rsid w:val="000624CD"/>
    <w:rsid w:val="00062D49"/>
    <w:rsid w:val="0006479F"/>
    <w:rsid w:val="00067D67"/>
    <w:rsid w:val="000733EB"/>
    <w:rsid w:val="000863D8"/>
    <w:rsid w:val="0008767D"/>
    <w:rsid w:val="0009136B"/>
    <w:rsid w:val="00092AF0"/>
    <w:rsid w:val="00096EB1"/>
    <w:rsid w:val="000A19B3"/>
    <w:rsid w:val="000A442A"/>
    <w:rsid w:val="000A6079"/>
    <w:rsid w:val="000A67CD"/>
    <w:rsid w:val="000A6D3C"/>
    <w:rsid w:val="000A7D1E"/>
    <w:rsid w:val="000C513B"/>
    <w:rsid w:val="000C5CA2"/>
    <w:rsid w:val="000C79C1"/>
    <w:rsid w:val="000D073D"/>
    <w:rsid w:val="000D0C8B"/>
    <w:rsid w:val="000D2C52"/>
    <w:rsid w:val="000D444C"/>
    <w:rsid w:val="000D7938"/>
    <w:rsid w:val="000D7ADA"/>
    <w:rsid w:val="000E1FA4"/>
    <w:rsid w:val="000E2F5A"/>
    <w:rsid w:val="000E77A8"/>
    <w:rsid w:val="000F096B"/>
    <w:rsid w:val="000F4AFE"/>
    <w:rsid w:val="000F6D84"/>
    <w:rsid w:val="000F7CBB"/>
    <w:rsid w:val="001022A0"/>
    <w:rsid w:val="00102FE4"/>
    <w:rsid w:val="00107A65"/>
    <w:rsid w:val="00107F3A"/>
    <w:rsid w:val="00114509"/>
    <w:rsid w:val="00114D0F"/>
    <w:rsid w:val="00116A57"/>
    <w:rsid w:val="0012127F"/>
    <w:rsid w:val="00122EF7"/>
    <w:rsid w:val="00124C5B"/>
    <w:rsid w:val="0012599D"/>
    <w:rsid w:val="00131F3B"/>
    <w:rsid w:val="00145ACF"/>
    <w:rsid w:val="00151D46"/>
    <w:rsid w:val="00151FFF"/>
    <w:rsid w:val="00152277"/>
    <w:rsid w:val="001526AF"/>
    <w:rsid w:val="001532FA"/>
    <w:rsid w:val="00153C1E"/>
    <w:rsid w:val="00154F6D"/>
    <w:rsid w:val="001558A1"/>
    <w:rsid w:val="001573AA"/>
    <w:rsid w:val="00157D1F"/>
    <w:rsid w:val="001616DF"/>
    <w:rsid w:val="0016383E"/>
    <w:rsid w:val="00164904"/>
    <w:rsid w:val="00174691"/>
    <w:rsid w:val="00175C21"/>
    <w:rsid w:val="00175CD3"/>
    <w:rsid w:val="001766FB"/>
    <w:rsid w:val="0018001E"/>
    <w:rsid w:val="00180941"/>
    <w:rsid w:val="00185FDC"/>
    <w:rsid w:val="00186940"/>
    <w:rsid w:val="001876A2"/>
    <w:rsid w:val="00187F1B"/>
    <w:rsid w:val="00191E39"/>
    <w:rsid w:val="001949F3"/>
    <w:rsid w:val="001A0C3C"/>
    <w:rsid w:val="001A28C2"/>
    <w:rsid w:val="001B07AA"/>
    <w:rsid w:val="001B4AFE"/>
    <w:rsid w:val="001B4E7F"/>
    <w:rsid w:val="001B590A"/>
    <w:rsid w:val="001B6A2A"/>
    <w:rsid w:val="001C0AAC"/>
    <w:rsid w:val="001C295D"/>
    <w:rsid w:val="001D070B"/>
    <w:rsid w:val="001D0AD2"/>
    <w:rsid w:val="001D2B97"/>
    <w:rsid w:val="001D724A"/>
    <w:rsid w:val="001D7D9E"/>
    <w:rsid w:val="001E2AFC"/>
    <w:rsid w:val="001E573B"/>
    <w:rsid w:val="001E74F3"/>
    <w:rsid w:val="001F0AD5"/>
    <w:rsid w:val="001F116C"/>
    <w:rsid w:val="001F56EF"/>
    <w:rsid w:val="002020F1"/>
    <w:rsid w:val="002065E2"/>
    <w:rsid w:val="00212484"/>
    <w:rsid w:val="00217C23"/>
    <w:rsid w:val="00224292"/>
    <w:rsid w:val="002257F7"/>
    <w:rsid w:val="00225BDF"/>
    <w:rsid w:val="00230634"/>
    <w:rsid w:val="00230E62"/>
    <w:rsid w:val="00234A8D"/>
    <w:rsid w:val="00234CE2"/>
    <w:rsid w:val="00242DFB"/>
    <w:rsid w:val="002433DD"/>
    <w:rsid w:val="00243A2F"/>
    <w:rsid w:val="00244029"/>
    <w:rsid w:val="0024430F"/>
    <w:rsid w:val="002477B6"/>
    <w:rsid w:val="002479B3"/>
    <w:rsid w:val="00251570"/>
    <w:rsid w:val="00257BA9"/>
    <w:rsid w:val="002633BC"/>
    <w:rsid w:val="002644B7"/>
    <w:rsid w:val="00273DBB"/>
    <w:rsid w:val="00276075"/>
    <w:rsid w:val="002804CF"/>
    <w:rsid w:val="00284487"/>
    <w:rsid w:val="002859CA"/>
    <w:rsid w:val="0028669D"/>
    <w:rsid w:val="00287F3F"/>
    <w:rsid w:val="00292A59"/>
    <w:rsid w:val="002A4753"/>
    <w:rsid w:val="002A5D1C"/>
    <w:rsid w:val="002A62A6"/>
    <w:rsid w:val="002B257C"/>
    <w:rsid w:val="002B2EB0"/>
    <w:rsid w:val="002B42A9"/>
    <w:rsid w:val="002B4FF1"/>
    <w:rsid w:val="002C03EC"/>
    <w:rsid w:val="002D5143"/>
    <w:rsid w:val="002D59F7"/>
    <w:rsid w:val="002E1C4E"/>
    <w:rsid w:val="002E2707"/>
    <w:rsid w:val="002E3CB1"/>
    <w:rsid w:val="002E3E82"/>
    <w:rsid w:val="002E44A3"/>
    <w:rsid w:val="002E670F"/>
    <w:rsid w:val="002E6AF1"/>
    <w:rsid w:val="002E6AFB"/>
    <w:rsid w:val="002F4668"/>
    <w:rsid w:val="002F48D2"/>
    <w:rsid w:val="00300162"/>
    <w:rsid w:val="003015EB"/>
    <w:rsid w:val="00301675"/>
    <w:rsid w:val="00301A46"/>
    <w:rsid w:val="00303274"/>
    <w:rsid w:val="00303E07"/>
    <w:rsid w:val="00305C64"/>
    <w:rsid w:val="0031017F"/>
    <w:rsid w:val="003122A8"/>
    <w:rsid w:val="0031370D"/>
    <w:rsid w:val="00316CD1"/>
    <w:rsid w:val="00321F17"/>
    <w:rsid w:val="00322AFB"/>
    <w:rsid w:val="00324BED"/>
    <w:rsid w:val="0032588A"/>
    <w:rsid w:val="0032599B"/>
    <w:rsid w:val="00325DD9"/>
    <w:rsid w:val="00326545"/>
    <w:rsid w:val="00327392"/>
    <w:rsid w:val="003317FF"/>
    <w:rsid w:val="00334625"/>
    <w:rsid w:val="00335284"/>
    <w:rsid w:val="00341321"/>
    <w:rsid w:val="0034449C"/>
    <w:rsid w:val="0034513B"/>
    <w:rsid w:val="00355110"/>
    <w:rsid w:val="003569DA"/>
    <w:rsid w:val="0035786C"/>
    <w:rsid w:val="00367972"/>
    <w:rsid w:val="0037094E"/>
    <w:rsid w:val="003715E0"/>
    <w:rsid w:val="00373020"/>
    <w:rsid w:val="003738CA"/>
    <w:rsid w:val="00376C39"/>
    <w:rsid w:val="00380CE3"/>
    <w:rsid w:val="00380FB6"/>
    <w:rsid w:val="00383078"/>
    <w:rsid w:val="00383470"/>
    <w:rsid w:val="00386378"/>
    <w:rsid w:val="00387A44"/>
    <w:rsid w:val="00390CBA"/>
    <w:rsid w:val="00392AE8"/>
    <w:rsid w:val="00393B92"/>
    <w:rsid w:val="0039546E"/>
    <w:rsid w:val="00397029"/>
    <w:rsid w:val="003A314F"/>
    <w:rsid w:val="003A5E2A"/>
    <w:rsid w:val="003A728A"/>
    <w:rsid w:val="003B0B72"/>
    <w:rsid w:val="003B7222"/>
    <w:rsid w:val="003C181E"/>
    <w:rsid w:val="003D010C"/>
    <w:rsid w:val="003D42C8"/>
    <w:rsid w:val="003D4CBD"/>
    <w:rsid w:val="003D664F"/>
    <w:rsid w:val="003E0B6D"/>
    <w:rsid w:val="003E0E23"/>
    <w:rsid w:val="003E1193"/>
    <w:rsid w:val="003E593B"/>
    <w:rsid w:val="003E5B11"/>
    <w:rsid w:val="003F0F8F"/>
    <w:rsid w:val="003F5DFD"/>
    <w:rsid w:val="003F6485"/>
    <w:rsid w:val="003F7490"/>
    <w:rsid w:val="004010B0"/>
    <w:rsid w:val="0040232E"/>
    <w:rsid w:val="00404BBD"/>
    <w:rsid w:val="004102A6"/>
    <w:rsid w:val="0041544D"/>
    <w:rsid w:val="004250FC"/>
    <w:rsid w:val="0042553D"/>
    <w:rsid w:val="004269FC"/>
    <w:rsid w:val="00431815"/>
    <w:rsid w:val="00432DFA"/>
    <w:rsid w:val="00440775"/>
    <w:rsid w:val="00444403"/>
    <w:rsid w:val="00445E84"/>
    <w:rsid w:val="004467AA"/>
    <w:rsid w:val="00454150"/>
    <w:rsid w:val="004557D3"/>
    <w:rsid w:val="00457074"/>
    <w:rsid w:val="00463BFA"/>
    <w:rsid w:val="00464026"/>
    <w:rsid w:val="00470876"/>
    <w:rsid w:val="00474704"/>
    <w:rsid w:val="004834B7"/>
    <w:rsid w:val="0049149B"/>
    <w:rsid w:val="004933B0"/>
    <w:rsid w:val="00496216"/>
    <w:rsid w:val="004A1D4A"/>
    <w:rsid w:val="004A6D26"/>
    <w:rsid w:val="004B0305"/>
    <w:rsid w:val="004B20D0"/>
    <w:rsid w:val="004B4706"/>
    <w:rsid w:val="004B6E0F"/>
    <w:rsid w:val="004D03F7"/>
    <w:rsid w:val="004D056F"/>
    <w:rsid w:val="004D6C37"/>
    <w:rsid w:val="004E46CB"/>
    <w:rsid w:val="004E5EA0"/>
    <w:rsid w:val="004E6705"/>
    <w:rsid w:val="004F5603"/>
    <w:rsid w:val="004F645D"/>
    <w:rsid w:val="004F7063"/>
    <w:rsid w:val="0050156D"/>
    <w:rsid w:val="0051191A"/>
    <w:rsid w:val="0051278D"/>
    <w:rsid w:val="005139B5"/>
    <w:rsid w:val="005141D2"/>
    <w:rsid w:val="005179EC"/>
    <w:rsid w:val="00521176"/>
    <w:rsid w:val="00523689"/>
    <w:rsid w:val="00525140"/>
    <w:rsid w:val="00530626"/>
    <w:rsid w:val="00535B50"/>
    <w:rsid w:val="00537959"/>
    <w:rsid w:val="005405C6"/>
    <w:rsid w:val="005441A1"/>
    <w:rsid w:val="00546058"/>
    <w:rsid w:val="005469A8"/>
    <w:rsid w:val="00546C20"/>
    <w:rsid w:val="005473C1"/>
    <w:rsid w:val="00551A89"/>
    <w:rsid w:val="00552A5E"/>
    <w:rsid w:val="005531B6"/>
    <w:rsid w:val="00553660"/>
    <w:rsid w:val="005541B0"/>
    <w:rsid w:val="0055695A"/>
    <w:rsid w:val="00560DDB"/>
    <w:rsid w:val="00561929"/>
    <w:rsid w:val="00561CDB"/>
    <w:rsid w:val="00562FD4"/>
    <w:rsid w:val="005642F2"/>
    <w:rsid w:val="00571D34"/>
    <w:rsid w:val="00573FEA"/>
    <w:rsid w:val="0057511A"/>
    <w:rsid w:val="00577AE6"/>
    <w:rsid w:val="00581978"/>
    <w:rsid w:val="00582E01"/>
    <w:rsid w:val="0059367C"/>
    <w:rsid w:val="005A0323"/>
    <w:rsid w:val="005A1580"/>
    <w:rsid w:val="005A76E8"/>
    <w:rsid w:val="005B09A1"/>
    <w:rsid w:val="005B64C6"/>
    <w:rsid w:val="005C0259"/>
    <w:rsid w:val="005C189A"/>
    <w:rsid w:val="005C5E91"/>
    <w:rsid w:val="005C5FAF"/>
    <w:rsid w:val="005C6398"/>
    <w:rsid w:val="005C74A7"/>
    <w:rsid w:val="005D0F10"/>
    <w:rsid w:val="005D3218"/>
    <w:rsid w:val="005D5B32"/>
    <w:rsid w:val="005E5D4C"/>
    <w:rsid w:val="005E747C"/>
    <w:rsid w:val="005E7B91"/>
    <w:rsid w:val="005F3F78"/>
    <w:rsid w:val="005F58EC"/>
    <w:rsid w:val="005F7304"/>
    <w:rsid w:val="00600C05"/>
    <w:rsid w:val="00601290"/>
    <w:rsid w:val="0060176B"/>
    <w:rsid w:val="00603167"/>
    <w:rsid w:val="00603C76"/>
    <w:rsid w:val="0060537B"/>
    <w:rsid w:val="0060784F"/>
    <w:rsid w:val="0061018C"/>
    <w:rsid w:val="00614441"/>
    <w:rsid w:val="006151BC"/>
    <w:rsid w:val="006231CF"/>
    <w:rsid w:val="0062571F"/>
    <w:rsid w:val="006266E6"/>
    <w:rsid w:val="00644748"/>
    <w:rsid w:val="00644C35"/>
    <w:rsid w:val="00647A9E"/>
    <w:rsid w:val="00654056"/>
    <w:rsid w:val="00654097"/>
    <w:rsid w:val="00663A33"/>
    <w:rsid w:val="00667427"/>
    <w:rsid w:val="006674DE"/>
    <w:rsid w:val="00670856"/>
    <w:rsid w:val="0067283F"/>
    <w:rsid w:val="00676361"/>
    <w:rsid w:val="00676FAF"/>
    <w:rsid w:val="006776D2"/>
    <w:rsid w:val="00682491"/>
    <w:rsid w:val="00684477"/>
    <w:rsid w:val="0068726B"/>
    <w:rsid w:val="00687B51"/>
    <w:rsid w:val="00693392"/>
    <w:rsid w:val="00696540"/>
    <w:rsid w:val="00697C9C"/>
    <w:rsid w:val="006A2282"/>
    <w:rsid w:val="006A2C62"/>
    <w:rsid w:val="006A56B2"/>
    <w:rsid w:val="006B259D"/>
    <w:rsid w:val="006B483A"/>
    <w:rsid w:val="006B5797"/>
    <w:rsid w:val="006B61CD"/>
    <w:rsid w:val="006C1987"/>
    <w:rsid w:val="006C4F67"/>
    <w:rsid w:val="006C53BA"/>
    <w:rsid w:val="006C6572"/>
    <w:rsid w:val="006C7F7D"/>
    <w:rsid w:val="006D4430"/>
    <w:rsid w:val="006D6C46"/>
    <w:rsid w:val="006F199D"/>
    <w:rsid w:val="006F37AE"/>
    <w:rsid w:val="006F41BA"/>
    <w:rsid w:val="006F4703"/>
    <w:rsid w:val="006F540F"/>
    <w:rsid w:val="007000B1"/>
    <w:rsid w:val="007027BC"/>
    <w:rsid w:val="00703778"/>
    <w:rsid w:val="00704FDD"/>
    <w:rsid w:val="00705C75"/>
    <w:rsid w:val="00706687"/>
    <w:rsid w:val="00707F8E"/>
    <w:rsid w:val="00710AEA"/>
    <w:rsid w:val="007176D9"/>
    <w:rsid w:val="00717DBB"/>
    <w:rsid w:val="00721333"/>
    <w:rsid w:val="00721E14"/>
    <w:rsid w:val="00722D8F"/>
    <w:rsid w:val="00723623"/>
    <w:rsid w:val="007236EF"/>
    <w:rsid w:val="0072509B"/>
    <w:rsid w:val="00725453"/>
    <w:rsid w:val="00730AC2"/>
    <w:rsid w:val="00731A9C"/>
    <w:rsid w:val="007424E2"/>
    <w:rsid w:val="00745C32"/>
    <w:rsid w:val="0074650A"/>
    <w:rsid w:val="00746E9E"/>
    <w:rsid w:val="00752C73"/>
    <w:rsid w:val="0075458E"/>
    <w:rsid w:val="00755885"/>
    <w:rsid w:val="00756A27"/>
    <w:rsid w:val="00761DC4"/>
    <w:rsid w:val="007646A5"/>
    <w:rsid w:val="00766372"/>
    <w:rsid w:val="00766DC0"/>
    <w:rsid w:val="00766E04"/>
    <w:rsid w:val="00771602"/>
    <w:rsid w:val="00772046"/>
    <w:rsid w:val="00783177"/>
    <w:rsid w:val="0078364A"/>
    <w:rsid w:val="007867C5"/>
    <w:rsid w:val="007915A6"/>
    <w:rsid w:val="00791C15"/>
    <w:rsid w:val="007A2AE6"/>
    <w:rsid w:val="007A5090"/>
    <w:rsid w:val="007B11E3"/>
    <w:rsid w:val="007B122D"/>
    <w:rsid w:val="007B1ADA"/>
    <w:rsid w:val="007B598E"/>
    <w:rsid w:val="007B5AE4"/>
    <w:rsid w:val="007B6306"/>
    <w:rsid w:val="007C0062"/>
    <w:rsid w:val="007C0074"/>
    <w:rsid w:val="007C16D1"/>
    <w:rsid w:val="007C1CF2"/>
    <w:rsid w:val="007C55D0"/>
    <w:rsid w:val="007C6F68"/>
    <w:rsid w:val="007D028E"/>
    <w:rsid w:val="007D45DC"/>
    <w:rsid w:val="007D514E"/>
    <w:rsid w:val="007D62ED"/>
    <w:rsid w:val="007D736F"/>
    <w:rsid w:val="007E103A"/>
    <w:rsid w:val="007E4586"/>
    <w:rsid w:val="007E50FB"/>
    <w:rsid w:val="007E76C7"/>
    <w:rsid w:val="007E7EED"/>
    <w:rsid w:val="007F076D"/>
    <w:rsid w:val="007F081D"/>
    <w:rsid w:val="008006EB"/>
    <w:rsid w:val="00801C54"/>
    <w:rsid w:val="00803CC3"/>
    <w:rsid w:val="0080730A"/>
    <w:rsid w:val="00807DA9"/>
    <w:rsid w:val="00814854"/>
    <w:rsid w:val="00822684"/>
    <w:rsid w:val="0082678F"/>
    <w:rsid w:val="008320DC"/>
    <w:rsid w:val="0083212D"/>
    <w:rsid w:val="008366EB"/>
    <w:rsid w:val="008430BD"/>
    <w:rsid w:val="00844284"/>
    <w:rsid w:val="00845D52"/>
    <w:rsid w:val="008479DB"/>
    <w:rsid w:val="00850137"/>
    <w:rsid w:val="00852C4B"/>
    <w:rsid w:val="0086229C"/>
    <w:rsid w:val="00863969"/>
    <w:rsid w:val="00864649"/>
    <w:rsid w:val="00870F2F"/>
    <w:rsid w:val="00871400"/>
    <w:rsid w:val="00871954"/>
    <w:rsid w:val="00886206"/>
    <w:rsid w:val="008877E8"/>
    <w:rsid w:val="0089306A"/>
    <w:rsid w:val="0089602D"/>
    <w:rsid w:val="008963A8"/>
    <w:rsid w:val="008975FB"/>
    <w:rsid w:val="008A1612"/>
    <w:rsid w:val="008A6DD5"/>
    <w:rsid w:val="008B1436"/>
    <w:rsid w:val="008B5FB1"/>
    <w:rsid w:val="008C4619"/>
    <w:rsid w:val="008C59D0"/>
    <w:rsid w:val="008C67BF"/>
    <w:rsid w:val="008C7763"/>
    <w:rsid w:val="008D3E57"/>
    <w:rsid w:val="008D6040"/>
    <w:rsid w:val="008D69C1"/>
    <w:rsid w:val="008E254B"/>
    <w:rsid w:val="008E2A3D"/>
    <w:rsid w:val="008E3083"/>
    <w:rsid w:val="008F0825"/>
    <w:rsid w:val="008F21E3"/>
    <w:rsid w:val="008F2661"/>
    <w:rsid w:val="008F2A15"/>
    <w:rsid w:val="008F2D71"/>
    <w:rsid w:val="008F6044"/>
    <w:rsid w:val="008F788A"/>
    <w:rsid w:val="00902F2C"/>
    <w:rsid w:val="009033C9"/>
    <w:rsid w:val="009040FB"/>
    <w:rsid w:val="00910F44"/>
    <w:rsid w:val="00916F78"/>
    <w:rsid w:val="009177F5"/>
    <w:rsid w:val="00920E14"/>
    <w:rsid w:val="00920E74"/>
    <w:rsid w:val="00923BAE"/>
    <w:rsid w:val="00924156"/>
    <w:rsid w:val="009252EB"/>
    <w:rsid w:val="00927249"/>
    <w:rsid w:val="009316C6"/>
    <w:rsid w:val="0093761D"/>
    <w:rsid w:val="00941423"/>
    <w:rsid w:val="0094213C"/>
    <w:rsid w:val="009449EF"/>
    <w:rsid w:val="00944D02"/>
    <w:rsid w:val="00947044"/>
    <w:rsid w:val="00950641"/>
    <w:rsid w:val="00952168"/>
    <w:rsid w:val="009607D0"/>
    <w:rsid w:val="00960F6C"/>
    <w:rsid w:val="0096114C"/>
    <w:rsid w:val="00962631"/>
    <w:rsid w:val="009669C5"/>
    <w:rsid w:val="00970CC4"/>
    <w:rsid w:val="00971184"/>
    <w:rsid w:val="00977471"/>
    <w:rsid w:val="009808C5"/>
    <w:rsid w:val="00981182"/>
    <w:rsid w:val="009816D6"/>
    <w:rsid w:val="00986D28"/>
    <w:rsid w:val="00993470"/>
    <w:rsid w:val="00996F3E"/>
    <w:rsid w:val="009A1712"/>
    <w:rsid w:val="009A3328"/>
    <w:rsid w:val="009A7AC8"/>
    <w:rsid w:val="009A7E1E"/>
    <w:rsid w:val="009B349C"/>
    <w:rsid w:val="009B5C19"/>
    <w:rsid w:val="009B7913"/>
    <w:rsid w:val="009C28FE"/>
    <w:rsid w:val="009C3220"/>
    <w:rsid w:val="009C3BCE"/>
    <w:rsid w:val="009C3D89"/>
    <w:rsid w:val="009C47E7"/>
    <w:rsid w:val="009C78B4"/>
    <w:rsid w:val="009C7952"/>
    <w:rsid w:val="009D07EF"/>
    <w:rsid w:val="009D3808"/>
    <w:rsid w:val="009D476E"/>
    <w:rsid w:val="009E7A88"/>
    <w:rsid w:val="009F13A3"/>
    <w:rsid w:val="009F7F90"/>
    <w:rsid w:val="00A10123"/>
    <w:rsid w:val="00A10EEB"/>
    <w:rsid w:val="00A1201D"/>
    <w:rsid w:val="00A14B7E"/>
    <w:rsid w:val="00A15167"/>
    <w:rsid w:val="00A25ABA"/>
    <w:rsid w:val="00A27B4A"/>
    <w:rsid w:val="00A316D8"/>
    <w:rsid w:val="00A4239B"/>
    <w:rsid w:val="00A46D33"/>
    <w:rsid w:val="00A50E85"/>
    <w:rsid w:val="00A53DB0"/>
    <w:rsid w:val="00A556BA"/>
    <w:rsid w:val="00A6247F"/>
    <w:rsid w:val="00A656CD"/>
    <w:rsid w:val="00A702DD"/>
    <w:rsid w:val="00A7288B"/>
    <w:rsid w:val="00A76638"/>
    <w:rsid w:val="00A76733"/>
    <w:rsid w:val="00A76903"/>
    <w:rsid w:val="00A77EAD"/>
    <w:rsid w:val="00A80520"/>
    <w:rsid w:val="00A849AC"/>
    <w:rsid w:val="00A87E6C"/>
    <w:rsid w:val="00A87FCD"/>
    <w:rsid w:val="00A9055A"/>
    <w:rsid w:val="00A91092"/>
    <w:rsid w:val="00A91CA3"/>
    <w:rsid w:val="00A940D7"/>
    <w:rsid w:val="00A95149"/>
    <w:rsid w:val="00A9646F"/>
    <w:rsid w:val="00AA12E7"/>
    <w:rsid w:val="00AA7834"/>
    <w:rsid w:val="00AB2046"/>
    <w:rsid w:val="00AB4CAD"/>
    <w:rsid w:val="00AB6609"/>
    <w:rsid w:val="00AB7DBF"/>
    <w:rsid w:val="00AC0DFA"/>
    <w:rsid w:val="00AC2EB6"/>
    <w:rsid w:val="00AC5231"/>
    <w:rsid w:val="00AC5579"/>
    <w:rsid w:val="00AC595F"/>
    <w:rsid w:val="00AE14B4"/>
    <w:rsid w:val="00AE1F43"/>
    <w:rsid w:val="00AE20C5"/>
    <w:rsid w:val="00AE33AC"/>
    <w:rsid w:val="00AE5FBF"/>
    <w:rsid w:val="00AE66D5"/>
    <w:rsid w:val="00AE6FD9"/>
    <w:rsid w:val="00AF0ED4"/>
    <w:rsid w:val="00AF2D78"/>
    <w:rsid w:val="00AF3014"/>
    <w:rsid w:val="00AF3CBD"/>
    <w:rsid w:val="00AF5C7E"/>
    <w:rsid w:val="00AF6B2F"/>
    <w:rsid w:val="00B01D7F"/>
    <w:rsid w:val="00B02CA8"/>
    <w:rsid w:val="00B079B8"/>
    <w:rsid w:val="00B10662"/>
    <w:rsid w:val="00B1197E"/>
    <w:rsid w:val="00B13119"/>
    <w:rsid w:val="00B20DCD"/>
    <w:rsid w:val="00B24649"/>
    <w:rsid w:val="00B24EB3"/>
    <w:rsid w:val="00B254B2"/>
    <w:rsid w:val="00B26DF2"/>
    <w:rsid w:val="00B27464"/>
    <w:rsid w:val="00B30F7A"/>
    <w:rsid w:val="00B33B17"/>
    <w:rsid w:val="00B400CF"/>
    <w:rsid w:val="00B40C4E"/>
    <w:rsid w:val="00B424C3"/>
    <w:rsid w:val="00B42F24"/>
    <w:rsid w:val="00B462C6"/>
    <w:rsid w:val="00B46B2E"/>
    <w:rsid w:val="00B56BA5"/>
    <w:rsid w:val="00B60C41"/>
    <w:rsid w:val="00B63D27"/>
    <w:rsid w:val="00B67061"/>
    <w:rsid w:val="00B7008A"/>
    <w:rsid w:val="00B71689"/>
    <w:rsid w:val="00B73DAA"/>
    <w:rsid w:val="00B75204"/>
    <w:rsid w:val="00B77EDA"/>
    <w:rsid w:val="00B80529"/>
    <w:rsid w:val="00B837E1"/>
    <w:rsid w:val="00B84CBF"/>
    <w:rsid w:val="00B85FE7"/>
    <w:rsid w:val="00B877BC"/>
    <w:rsid w:val="00BA00B4"/>
    <w:rsid w:val="00BA1FDB"/>
    <w:rsid w:val="00BA3C96"/>
    <w:rsid w:val="00BA774C"/>
    <w:rsid w:val="00BB204B"/>
    <w:rsid w:val="00BC0247"/>
    <w:rsid w:val="00BC3ADC"/>
    <w:rsid w:val="00BD4149"/>
    <w:rsid w:val="00BE184A"/>
    <w:rsid w:val="00BE613F"/>
    <w:rsid w:val="00BF0207"/>
    <w:rsid w:val="00BF7385"/>
    <w:rsid w:val="00BF7DC6"/>
    <w:rsid w:val="00C00E56"/>
    <w:rsid w:val="00C02D27"/>
    <w:rsid w:val="00C0456A"/>
    <w:rsid w:val="00C06846"/>
    <w:rsid w:val="00C109A2"/>
    <w:rsid w:val="00C10EE2"/>
    <w:rsid w:val="00C12818"/>
    <w:rsid w:val="00C138E5"/>
    <w:rsid w:val="00C1681E"/>
    <w:rsid w:val="00C16F07"/>
    <w:rsid w:val="00C17458"/>
    <w:rsid w:val="00C17C7E"/>
    <w:rsid w:val="00C228AB"/>
    <w:rsid w:val="00C3188F"/>
    <w:rsid w:val="00C34F77"/>
    <w:rsid w:val="00C36FB6"/>
    <w:rsid w:val="00C375D1"/>
    <w:rsid w:val="00C415A2"/>
    <w:rsid w:val="00C43FBF"/>
    <w:rsid w:val="00C45405"/>
    <w:rsid w:val="00C559B2"/>
    <w:rsid w:val="00C5710E"/>
    <w:rsid w:val="00C61B0C"/>
    <w:rsid w:val="00C6378D"/>
    <w:rsid w:val="00C70325"/>
    <w:rsid w:val="00C709CE"/>
    <w:rsid w:val="00C71DB5"/>
    <w:rsid w:val="00C725BA"/>
    <w:rsid w:val="00C72CF6"/>
    <w:rsid w:val="00C72DFB"/>
    <w:rsid w:val="00C73F98"/>
    <w:rsid w:val="00C80A6A"/>
    <w:rsid w:val="00C80CBA"/>
    <w:rsid w:val="00C838AA"/>
    <w:rsid w:val="00C86524"/>
    <w:rsid w:val="00C87F90"/>
    <w:rsid w:val="00C918AA"/>
    <w:rsid w:val="00C935BB"/>
    <w:rsid w:val="00C93A5F"/>
    <w:rsid w:val="00C96A0B"/>
    <w:rsid w:val="00CA14BE"/>
    <w:rsid w:val="00CA15D8"/>
    <w:rsid w:val="00CA3B66"/>
    <w:rsid w:val="00CA5172"/>
    <w:rsid w:val="00CA66F6"/>
    <w:rsid w:val="00CB188F"/>
    <w:rsid w:val="00CB2753"/>
    <w:rsid w:val="00CB2BA9"/>
    <w:rsid w:val="00CB39D0"/>
    <w:rsid w:val="00CC2C9C"/>
    <w:rsid w:val="00CC428A"/>
    <w:rsid w:val="00CD0F11"/>
    <w:rsid w:val="00CD3D18"/>
    <w:rsid w:val="00CD5D1D"/>
    <w:rsid w:val="00CE4444"/>
    <w:rsid w:val="00CE4C8B"/>
    <w:rsid w:val="00CF0793"/>
    <w:rsid w:val="00CF0B71"/>
    <w:rsid w:val="00CF550E"/>
    <w:rsid w:val="00D03610"/>
    <w:rsid w:val="00D048AC"/>
    <w:rsid w:val="00D07013"/>
    <w:rsid w:val="00D12F75"/>
    <w:rsid w:val="00D22B81"/>
    <w:rsid w:val="00D270F3"/>
    <w:rsid w:val="00D30C01"/>
    <w:rsid w:val="00D31501"/>
    <w:rsid w:val="00D331F0"/>
    <w:rsid w:val="00D3710A"/>
    <w:rsid w:val="00D4376D"/>
    <w:rsid w:val="00D44E30"/>
    <w:rsid w:val="00D46926"/>
    <w:rsid w:val="00D46FC8"/>
    <w:rsid w:val="00D47A08"/>
    <w:rsid w:val="00D51AEB"/>
    <w:rsid w:val="00D54953"/>
    <w:rsid w:val="00D572A5"/>
    <w:rsid w:val="00D57B94"/>
    <w:rsid w:val="00D62261"/>
    <w:rsid w:val="00D63C94"/>
    <w:rsid w:val="00D644CE"/>
    <w:rsid w:val="00D745C0"/>
    <w:rsid w:val="00D85638"/>
    <w:rsid w:val="00D87C1C"/>
    <w:rsid w:val="00D93345"/>
    <w:rsid w:val="00D97DB9"/>
    <w:rsid w:val="00DA345E"/>
    <w:rsid w:val="00DB002B"/>
    <w:rsid w:val="00DB57E2"/>
    <w:rsid w:val="00DC01C2"/>
    <w:rsid w:val="00DD02C2"/>
    <w:rsid w:val="00DD0D3F"/>
    <w:rsid w:val="00DD5723"/>
    <w:rsid w:val="00DE2C9C"/>
    <w:rsid w:val="00DE3253"/>
    <w:rsid w:val="00DE410D"/>
    <w:rsid w:val="00DF01B2"/>
    <w:rsid w:val="00DF0671"/>
    <w:rsid w:val="00DF15CC"/>
    <w:rsid w:val="00DF31B3"/>
    <w:rsid w:val="00DF7320"/>
    <w:rsid w:val="00E00FF8"/>
    <w:rsid w:val="00E02FDE"/>
    <w:rsid w:val="00E0377F"/>
    <w:rsid w:val="00E04EBC"/>
    <w:rsid w:val="00E06C44"/>
    <w:rsid w:val="00E073FD"/>
    <w:rsid w:val="00E07882"/>
    <w:rsid w:val="00E1108C"/>
    <w:rsid w:val="00E144C5"/>
    <w:rsid w:val="00E1522B"/>
    <w:rsid w:val="00E17A86"/>
    <w:rsid w:val="00E22085"/>
    <w:rsid w:val="00E24CB2"/>
    <w:rsid w:val="00E31120"/>
    <w:rsid w:val="00E31E78"/>
    <w:rsid w:val="00E34D98"/>
    <w:rsid w:val="00E34EEF"/>
    <w:rsid w:val="00E421B9"/>
    <w:rsid w:val="00E50113"/>
    <w:rsid w:val="00E52008"/>
    <w:rsid w:val="00E560D2"/>
    <w:rsid w:val="00E63604"/>
    <w:rsid w:val="00E724C5"/>
    <w:rsid w:val="00E73802"/>
    <w:rsid w:val="00E757F0"/>
    <w:rsid w:val="00E85B39"/>
    <w:rsid w:val="00E866E3"/>
    <w:rsid w:val="00E87AF2"/>
    <w:rsid w:val="00E9443F"/>
    <w:rsid w:val="00E9542D"/>
    <w:rsid w:val="00E96A7E"/>
    <w:rsid w:val="00EA0AB7"/>
    <w:rsid w:val="00EA73ED"/>
    <w:rsid w:val="00EB0990"/>
    <w:rsid w:val="00EB1FD5"/>
    <w:rsid w:val="00EB2405"/>
    <w:rsid w:val="00EB61A1"/>
    <w:rsid w:val="00EC082E"/>
    <w:rsid w:val="00EC16DF"/>
    <w:rsid w:val="00EC30DE"/>
    <w:rsid w:val="00EC34C3"/>
    <w:rsid w:val="00EC3DAF"/>
    <w:rsid w:val="00EC5482"/>
    <w:rsid w:val="00EC5658"/>
    <w:rsid w:val="00EC7CDB"/>
    <w:rsid w:val="00ED164E"/>
    <w:rsid w:val="00ED170D"/>
    <w:rsid w:val="00ED247C"/>
    <w:rsid w:val="00ED2C10"/>
    <w:rsid w:val="00ED2D18"/>
    <w:rsid w:val="00ED394C"/>
    <w:rsid w:val="00ED4900"/>
    <w:rsid w:val="00ED4B1D"/>
    <w:rsid w:val="00ED6294"/>
    <w:rsid w:val="00EE1DF6"/>
    <w:rsid w:val="00EE241C"/>
    <w:rsid w:val="00EE3378"/>
    <w:rsid w:val="00EE69DD"/>
    <w:rsid w:val="00EF1E60"/>
    <w:rsid w:val="00EF279D"/>
    <w:rsid w:val="00EF7D5E"/>
    <w:rsid w:val="00F028E5"/>
    <w:rsid w:val="00F03247"/>
    <w:rsid w:val="00F03A63"/>
    <w:rsid w:val="00F044B5"/>
    <w:rsid w:val="00F05555"/>
    <w:rsid w:val="00F05D7D"/>
    <w:rsid w:val="00F152F7"/>
    <w:rsid w:val="00F15B62"/>
    <w:rsid w:val="00F21126"/>
    <w:rsid w:val="00F21520"/>
    <w:rsid w:val="00F23058"/>
    <w:rsid w:val="00F259A9"/>
    <w:rsid w:val="00F26769"/>
    <w:rsid w:val="00F32FC6"/>
    <w:rsid w:val="00F36FC8"/>
    <w:rsid w:val="00F40365"/>
    <w:rsid w:val="00F418FB"/>
    <w:rsid w:val="00F42B1B"/>
    <w:rsid w:val="00F52C36"/>
    <w:rsid w:val="00F55EA6"/>
    <w:rsid w:val="00F63EF0"/>
    <w:rsid w:val="00F6676D"/>
    <w:rsid w:val="00F76A0E"/>
    <w:rsid w:val="00F80DD6"/>
    <w:rsid w:val="00F80F04"/>
    <w:rsid w:val="00F82446"/>
    <w:rsid w:val="00F83BBD"/>
    <w:rsid w:val="00F91DB7"/>
    <w:rsid w:val="00F93D7F"/>
    <w:rsid w:val="00FA0308"/>
    <w:rsid w:val="00FA4FA4"/>
    <w:rsid w:val="00FA5FB6"/>
    <w:rsid w:val="00FA7B9E"/>
    <w:rsid w:val="00FB0A81"/>
    <w:rsid w:val="00FB62CA"/>
    <w:rsid w:val="00FB7C25"/>
    <w:rsid w:val="00FB7F00"/>
    <w:rsid w:val="00FC09A6"/>
    <w:rsid w:val="00FC4AD6"/>
    <w:rsid w:val="00FD11CE"/>
    <w:rsid w:val="00FD2B61"/>
    <w:rsid w:val="00FD3B21"/>
    <w:rsid w:val="00FD4879"/>
    <w:rsid w:val="00FE13C3"/>
    <w:rsid w:val="00FE6B9C"/>
    <w:rsid w:val="00FE7ED8"/>
    <w:rsid w:val="00FF1045"/>
    <w:rsid w:val="00FF16BB"/>
    <w:rsid w:val="00FF36D5"/>
    <w:rsid w:val="00FF7F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17E842B0"/>
  <w15:chartTrackingRefBased/>
  <w15:docId w15:val="{2AE4F7C2-3CF2-4133-9601-D28178196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83BBD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Tahoma" w:hAnsi="Tahoma" w:cs="Tahoma"/>
      <w:b/>
      <w:bCs/>
    </w:rPr>
  </w:style>
  <w:style w:type="paragraph" w:styleId="Heading2">
    <w:name w:val="heading 2"/>
    <w:basedOn w:val="Normal"/>
    <w:next w:val="Normal"/>
    <w:qFormat/>
    <w:pPr>
      <w:keepNext/>
      <w:jc w:val="both"/>
      <w:outlineLvl w:val="1"/>
    </w:pPr>
    <w:rPr>
      <w:rFonts w:ascii="Tahoma" w:hAnsi="Tahoma" w:cs="Tahoma"/>
      <w:b/>
      <w:bCs/>
    </w:rPr>
  </w:style>
  <w:style w:type="paragraph" w:styleId="Heading3">
    <w:name w:val="heading 3"/>
    <w:basedOn w:val="Normal"/>
    <w:next w:val="Normal"/>
    <w:qFormat/>
    <w:pPr>
      <w:keepNext/>
      <w:jc w:val="both"/>
      <w:outlineLvl w:val="2"/>
    </w:pPr>
    <w:rPr>
      <w:rFonts w:ascii="Tahoma" w:hAnsi="Tahoma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sid w:val="000A442A"/>
    <w:rPr>
      <w:color w:val="800080"/>
      <w:u w:val="single"/>
    </w:rPr>
  </w:style>
  <w:style w:type="paragraph" w:styleId="BalloonText">
    <w:name w:val="Balloon Text"/>
    <w:basedOn w:val="Normal"/>
    <w:semiHidden/>
    <w:rsid w:val="003F0F8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1949F3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1949F3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1949F3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1949F3"/>
    <w:rPr>
      <w:sz w:val="24"/>
      <w:szCs w:val="24"/>
      <w:lang w:val="en-US" w:eastAsia="en-US"/>
    </w:rPr>
  </w:style>
  <w:style w:type="table" w:styleId="TableGrid">
    <w:name w:val="Table Grid"/>
    <w:basedOn w:val="TableNormal"/>
    <w:rsid w:val="00234A8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alWeb">
    <w:name w:val="Normal (Web)"/>
    <w:basedOn w:val="Normal"/>
    <w:uiPriority w:val="99"/>
    <w:rsid w:val="008D3E57"/>
    <w:pPr>
      <w:spacing w:before="100" w:beforeAutospacing="1" w:after="100" w:afterAutospacing="1"/>
    </w:pPr>
  </w:style>
  <w:style w:type="character" w:styleId="PlaceholderText">
    <w:name w:val="Placeholder Text"/>
    <w:basedOn w:val="DefaultParagraphFont"/>
    <w:uiPriority w:val="99"/>
    <w:semiHidden/>
    <w:rsid w:val="006C1987"/>
    <w:rPr>
      <w:color w:val="808080"/>
    </w:rPr>
  </w:style>
  <w:style w:type="paragraph" w:styleId="ListParagraph">
    <w:name w:val="List Paragraph"/>
    <w:basedOn w:val="Normal"/>
    <w:uiPriority w:val="34"/>
    <w:qFormat/>
    <w:rsid w:val="007C00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68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43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81E4D9-7C09-48D4-AC99-1073D22B8E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1</Pages>
  <Words>111</Words>
  <Characters>848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 07 October 2002</vt:lpstr>
    </vt:vector>
  </TitlesOfParts>
  <Company>ZAC</Company>
  <LinksUpToDate>false</LinksUpToDate>
  <CharactersWithSpaces>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 07 October 2002</dc:title>
  <dc:subject/>
  <dc:creator>Reynante Fernandez Serano</dc:creator>
  <cp:keywords/>
  <dc:description/>
  <cp:lastModifiedBy>Reynante F Serrano</cp:lastModifiedBy>
  <cp:revision>10</cp:revision>
  <cp:lastPrinted>2023-03-12T08:22:00Z</cp:lastPrinted>
  <dcterms:created xsi:type="dcterms:W3CDTF">2020-08-10T10:27:00Z</dcterms:created>
  <dcterms:modified xsi:type="dcterms:W3CDTF">2023-03-12T08:36:00Z</dcterms:modified>
</cp:coreProperties>
</file>